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BA975" w14:textId="7134FDB6" w:rsidR="00487CAE" w:rsidRPr="00727C50" w:rsidRDefault="00EE5624" w:rsidP="00487CAE">
      <w:pPr>
        <w:rPr>
          <w:rFonts w:ascii="Times New Roman" w:hAnsi="Times New Roman" w:cs="Times New Roman"/>
          <w:sz w:val="24"/>
          <w:szCs w:val="24"/>
        </w:rPr>
      </w:pPr>
      <w:r w:rsidRPr="00727C50">
        <w:rPr>
          <w:rFonts w:ascii="Times New Roman" w:hAnsi="Times New Roman" w:cs="Times New Roman"/>
          <w:b/>
          <w:sz w:val="24"/>
          <w:szCs w:val="24"/>
        </w:rPr>
        <w:t xml:space="preserve">S8 </w:t>
      </w:r>
      <w:r w:rsidR="00487CAE" w:rsidRPr="00727C50">
        <w:rPr>
          <w:rFonts w:ascii="Times New Roman" w:hAnsi="Times New Roman" w:cs="Times New Roman"/>
          <w:b/>
          <w:sz w:val="24"/>
          <w:szCs w:val="24"/>
        </w:rPr>
        <w:t xml:space="preserve">Table. The </w:t>
      </w:r>
      <w:r w:rsidR="00070664" w:rsidRPr="00727C50">
        <w:rPr>
          <w:rFonts w:ascii="Times New Roman" w:hAnsi="Times New Roman" w:cs="Times New Roman"/>
          <w:b/>
          <w:sz w:val="24"/>
          <w:szCs w:val="24"/>
        </w:rPr>
        <w:t xml:space="preserve">Associations </w:t>
      </w:r>
      <w:r w:rsidR="00487CAE" w:rsidRPr="00727C50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070664" w:rsidRPr="00727C50">
        <w:rPr>
          <w:rFonts w:ascii="Times New Roman" w:hAnsi="Times New Roman" w:cs="Times New Roman"/>
          <w:b/>
          <w:sz w:val="24"/>
          <w:szCs w:val="24"/>
        </w:rPr>
        <w:t xml:space="preserve">Smoking </w:t>
      </w:r>
      <w:r w:rsidR="00487CAE" w:rsidRPr="00727C50">
        <w:rPr>
          <w:rFonts w:ascii="Times New Roman" w:hAnsi="Times New Roman" w:cs="Times New Roman"/>
          <w:b/>
          <w:sz w:val="24"/>
          <w:szCs w:val="24"/>
        </w:rPr>
        <w:t xml:space="preserve">with </w:t>
      </w:r>
      <w:r w:rsidR="00070664" w:rsidRPr="00727C50">
        <w:rPr>
          <w:rFonts w:ascii="Times New Roman" w:hAnsi="Times New Roman" w:cs="Times New Roman"/>
          <w:b/>
          <w:sz w:val="24"/>
          <w:szCs w:val="24"/>
        </w:rPr>
        <w:t>Preterm Birth</w:t>
      </w:r>
      <w:r w:rsidR="00487CAE" w:rsidRPr="00727C50">
        <w:rPr>
          <w:rFonts w:ascii="Times New Roman" w:hAnsi="Times New Roman" w:cs="Times New Roman"/>
          <w:b/>
          <w:sz w:val="24"/>
          <w:szCs w:val="24"/>
        </w:rPr>
        <w:t>: NVSS 2014-2018</w:t>
      </w:r>
    </w:p>
    <w:tbl>
      <w:tblPr>
        <w:tblStyle w:val="TableGrid"/>
        <w:tblpPr w:leftFromText="187" w:rightFromText="187" w:vertAnchor="text" w:horzAnchor="margin" w:tblpXSpec="center" w:tblpY="1"/>
        <w:tblW w:w="12870" w:type="dxa"/>
        <w:tblLook w:val="04A0" w:firstRow="1" w:lastRow="0" w:firstColumn="1" w:lastColumn="0" w:noHBand="0" w:noVBand="1"/>
      </w:tblPr>
      <w:tblGrid>
        <w:gridCol w:w="1346"/>
        <w:gridCol w:w="1300"/>
        <w:gridCol w:w="1079"/>
        <w:gridCol w:w="1523"/>
        <w:gridCol w:w="988"/>
        <w:gridCol w:w="1523"/>
        <w:gridCol w:w="988"/>
        <w:gridCol w:w="1523"/>
        <w:gridCol w:w="899"/>
        <w:gridCol w:w="1701"/>
      </w:tblGrid>
      <w:tr w:rsidR="00487CAE" w:rsidRPr="00727C50" w14:paraId="27C6974E" w14:textId="77777777" w:rsidTr="00395ECF">
        <w:trPr>
          <w:trHeight w:val="440"/>
        </w:trPr>
        <w:tc>
          <w:tcPr>
            <w:tcW w:w="12870" w:type="dxa"/>
            <w:gridSpan w:val="10"/>
            <w:shd w:val="clear" w:color="auto" w:fill="D9D9D9" w:themeFill="background1" w:themeFillShade="D9"/>
            <w:vAlign w:val="center"/>
          </w:tcPr>
          <w:p w14:paraId="5100D3B5" w14:textId="77777777" w:rsidR="00487CAE" w:rsidRPr="00727C50" w:rsidRDefault="00487CAE" w:rsidP="00395EC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Before pregnancy</w:t>
            </w:r>
          </w:p>
        </w:tc>
      </w:tr>
      <w:tr w:rsidR="00487CAE" w:rsidRPr="00727C50" w14:paraId="621E9459" w14:textId="77777777" w:rsidTr="00395ECF">
        <w:trPr>
          <w:trHeight w:val="260"/>
        </w:trPr>
        <w:tc>
          <w:tcPr>
            <w:tcW w:w="1346" w:type="dxa"/>
            <w:vMerge w:val="restart"/>
            <w:vAlign w:val="center"/>
          </w:tcPr>
          <w:p w14:paraId="08A748E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Cigarette per 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14:paraId="14A591C7" w14:textId="12E1736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participant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2602" w:type="dxa"/>
            <w:gridSpan w:val="2"/>
            <w:shd w:val="clear" w:color="auto" w:fill="auto"/>
            <w:vAlign w:val="center"/>
          </w:tcPr>
          <w:p w14:paraId="6D324109" w14:textId="53202D5F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Preterm birth (&lt;37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3BF5D95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Moderately preterm birth (32-36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31383F27" w14:textId="7741CD13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Very preterm birth (28-31 weeks)</w:t>
            </w:r>
          </w:p>
        </w:tc>
        <w:tc>
          <w:tcPr>
            <w:tcW w:w="2600" w:type="dxa"/>
            <w:gridSpan w:val="2"/>
            <w:shd w:val="clear" w:color="auto" w:fill="auto"/>
            <w:vAlign w:val="center"/>
          </w:tcPr>
          <w:p w14:paraId="55DB88D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Extremely preterm birth (&lt;28 weeks)</w:t>
            </w:r>
          </w:p>
        </w:tc>
      </w:tr>
      <w:tr w:rsidR="00487CAE" w:rsidRPr="00727C50" w14:paraId="518CD320" w14:textId="77777777" w:rsidTr="00395ECF">
        <w:trPr>
          <w:trHeight w:val="432"/>
        </w:trPr>
        <w:tc>
          <w:tcPr>
            <w:tcW w:w="1346" w:type="dxa"/>
            <w:vMerge/>
            <w:shd w:val="clear" w:color="auto" w:fill="D9D9D9" w:themeFill="background1" w:themeFillShade="D9"/>
            <w:vAlign w:val="center"/>
          </w:tcPr>
          <w:p w14:paraId="4A2E032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14:paraId="623BF3CA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3104798E" w14:textId="172F55A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163E9C6C" w14:textId="012C609E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7B039706" w14:textId="32754D0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bookmarkStart w:id="0" w:name="_GoBack"/>
            <w:bookmarkEnd w:id="0"/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644DE1B5" w14:textId="631533EB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1AD8DB89" w14:textId="0ADD875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79CC0E50" w14:textId="1BE99091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244E0089" w14:textId="78F25EA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E565877" w14:textId="09FAA5BD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</w:tr>
      <w:tr w:rsidR="00487CAE" w:rsidRPr="00727C50" w14:paraId="0B135B96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228C633F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00" w:type="dxa"/>
            <w:vAlign w:val="center"/>
          </w:tcPr>
          <w:p w14:paraId="7EC81B95" w14:textId="7976492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7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15 (90.7)</w:t>
            </w:r>
          </w:p>
        </w:tc>
        <w:tc>
          <w:tcPr>
            <w:tcW w:w="1079" w:type="dxa"/>
            <w:vAlign w:val="center"/>
          </w:tcPr>
          <w:p w14:paraId="5DD73011" w14:textId="144B4E5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9 (6.6)</w:t>
            </w:r>
          </w:p>
        </w:tc>
        <w:tc>
          <w:tcPr>
            <w:tcW w:w="1523" w:type="dxa"/>
            <w:vAlign w:val="center"/>
          </w:tcPr>
          <w:p w14:paraId="235BEFA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19053CE6" w14:textId="460CA7C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5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44 (5.6)</w:t>
            </w:r>
          </w:p>
        </w:tc>
        <w:tc>
          <w:tcPr>
            <w:tcW w:w="1523" w:type="dxa"/>
            <w:vAlign w:val="center"/>
          </w:tcPr>
          <w:p w14:paraId="78FE009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436AAF06" w14:textId="3F2F3B4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16 (0.6)</w:t>
            </w:r>
          </w:p>
        </w:tc>
        <w:tc>
          <w:tcPr>
            <w:tcW w:w="1523" w:type="dxa"/>
            <w:vAlign w:val="center"/>
          </w:tcPr>
          <w:p w14:paraId="6EC95C4F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899" w:type="dxa"/>
            <w:vAlign w:val="center"/>
          </w:tcPr>
          <w:p w14:paraId="3DE72874" w14:textId="4B8114E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29 (0.4)</w:t>
            </w:r>
          </w:p>
        </w:tc>
        <w:tc>
          <w:tcPr>
            <w:tcW w:w="1701" w:type="dxa"/>
            <w:vAlign w:val="center"/>
          </w:tcPr>
          <w:p w14:paraId="6807B76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</w:tr>
      <w:tr w:rsidR="00487CAE" w:rsidRPr="00727C50" w14:paraId="440F302D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00AD3E5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1300" w:type="dxa"/>
            <w:vAlign w:val="center"/>
          </w:tcPr>
          <w:p w14:paraId="113C8571" w14:textId="028C181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7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40 (0.6)</w:t>
            </w:r>
          </w:p>
        </w:tc>
        <w:tc>
          <w:tcPr>
            <w:tcW w:w="1079" w:type="dxa"/>
            <w:vAlign w:val="center"/>
          </w:tcPr>
          <w:p w14:paraId="59D7F5A0" w14:textId="000F83B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62 (0.1)</w:t>
            </w:r>
          </w:p>
        </w:tc>
        <w:tc>
          <w:tcPr>
            <w:tcW w:w="1523" w:type="dxa"/>
            <w:vAlign w:val="center"/>
          </w:tcPr>
          <w:p w14:paraId="4CF6DB9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5 (1.22-1.28)</w:t>
            </w:r>
          </w:p>
        </w:tc>
        <w:tc>
          <w:tcPr>
            <w:tcW w:w="988" w:type="dxa"/>
            <w:vAlign w:val="center"/>
          </w:tcPr>
          <w:p w14:paraId="35533DEC" w14:textId="1610791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4 (0.1)</w:t>
            </w:r>
          </w:p>
        </w:tc>
        <w:tc>
          <w:tcPr>
            <w:tcW w:w="1523" w:type="dxa"/>
            <w:vAlign w:val="center"/>
          </w:tcPr>
          <w:p w14:paraId="557B493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5 (1.22-1.28)</w:t>
            </w:r>
          </w:p>
        </w:tc>
        <w:tc>
          <w:tcPr>
            <w:tcW w:w="988" w:type="dxa"/>
            <w:vAlign w:val="center"/>
          </w:tcPr>
          <w:p w14:paraId="75B3E16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66 (0.01)</w:t>
            </w:r>
          </w:p>
        </w:tc>
        <w:tc>
          <w:tcPr>
            <w:tcW w:w="1523" w:type="dxa"/>
            <w:vAlign w:val="center"/>
          </w:tcPr>
          <w:p w14:paraId="10DBD96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5 (1.17-1.33)</w:t>
            </w:r>
          </w:p>
        </w:tc>
        <w:tc>
          <w:tcPr>
            <w:tcW w:w="899" w:type="dxa"/>
            <w:vAlign w:val="center"/>
          </w:tcPr>
          <w:p w14:paraId="5D30374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92 (0.004)</w:t>
            </w:r>
          </w:p>
        </w:tc>
        <w:tc>
          <w:tcPr>
            <w:tcW w:w="1701" w:type="dxa"/>
            <w:vAlign w:val="center"/>
          </w:tcPr>
          <w:p w14:paraId="1DC5B07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6 (1.18-1.36)</w:t>
            </w:r>
          </w:p>
        </w:tc>
      </w:tr>
      <w:tr w:rsidR="00487CAE" w:rsidRPr="00727C50" w14:paraId="741B110A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15B8069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1300" w:type="dxa"/>
            <w:vAlign w:val="center"/>
          </w:tcPr>
          <w:p w14:paraId="4FE28DD3" w14:textId="3B8649E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0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4 (1.8)</w:t>
            </w:r>
          </w:p>
        </w:tc>
        <w:tc>
          <w:tcPr>
            <w:tcW w:w="1079" w:type="dxa"/>
            <w:vAlign w:val="center"/>
          </w:tcPr>
          <w:p w14:paraId="4167BADC" w14:textId="1E1EF7B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22 (0.2)</w:t>
            </w:r>
          </w:p>
        </w:tc>
        <w:tc>
          <w:tcPr>
            <w:tcW w:w="1523" w:type="dxa"/>
            <w:vAlign w:val="center"/>
          </w:tcPr>
          <w:p w14:paraId="4378504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6 (1.24-1.27)</w:t>
            </w:r>
          </w:p>
        </w:tc>
        <w:tc>
          <w:tcPr>
            <w:tcW w:w="988" w:type="dxa"/>
            <w:vAlign w:val="center"/>
          </w:tcPr>
          <w:p w14:paraId="79ACA322" w14:textId="6B5EF64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17 (0.1)</w:t>
            </w:r>
          </w:p>
        </w:tc>
        <w:tc>
          <w:tcPr>
            <w:tcW w:w="1523" w:type="dxa"/>
            <w:vAlign w:val="center"/>
          </w:tcPr>
          <w:p w14:paraId="6EFB4C6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4 (1.23-1.26)</w:t>
            </w:r>
          </w:p>
        </w:tc>
        <w:tc>
          <w:tcPr>
            <w:tcW w:w="988" w:type="dxa"/>
            <w:vAlign w:val="center"/>
          </w:tcPr>
          <w:p w14:paraId="39AF11C4" w14:textId="334136F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70 (0.02)</w:t>
            </w:r>
          </w:p>
        </w:tc>
        <w:tc>
          <w:tcPr>
            <w:tcW w:w="1523" w:type="dxa"/>
            <w:vAlign w:val="center"/>
          </w:tcPr>
          <w:p w14:paraId="0C4959E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6 (1.31-1.42)</w:t>
            </w:r>
          </w:p>
        </w:tc>
        <w:tc>
          <w:tcPr>
            <w:tcW w:w="899" w:type="dxa"/>
            <w:vAlign w:val="center"/>
          </w:tcPr>
          <w:p w14:paraId="750ADA9E" w14:textId="3D0B200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35 (0.01)</w:t>
            </w:r>
          </w:p>
        </w:tc>
        <w:tc>
          <w:tcPr>
            <w:tcW w:w="1701" w:type="dxa"/>
            <w:vAlign w:val="center"/>
          </w:tcPr>
          <w:p w14:paraId="3C71C83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4 (1.28-1.40)</w:t>
            </w:r>
          </w:p>
        </w:tc>
      </w:tr>
      <w:tr w:rsidR="00487CAE" w:rsidRPr="00727C50" w14:paraId="2C1F8FFB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4D69A0C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-9</w:t>
            </w:r>
          </w:p>
        </w:tc>
        <w:tc>
          <w:tcPr>
            <w:tcW w:w="1300" w:type="dxa"/>
            <w:vAlign w:val="center"/>
          </w:tcPr>
          <w:p w14:paraId="68499462" w14:textId="67EDC76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56 (0.7)</w:t>
            </w:r>
          </w:p>
        </w:tc>
        <w:tc>
          <w:tcPr>
            <w:tcW w:w="1079" w:type="dxa"/>
            <w:vAlign w:val="center"/>
          </w:tcPr>
          <w:p w14:paraId="69CE663D" w14:textId="4BC38E7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43 (0.1)</w:t>
            </w:r>
          </w:p>
        </w:tc>
        <w:tc>
          <w:tcPr>
            <w:tcW w:w="1523" w:type="dxa"/>
            <w:vAlign w:val="center"/>
          </w:tcPr>
          <w:p w14:paraId="2E352EE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4 (1.22-1.27)</w:t>
            </w:r>
          </w:p>
        </w:tc>
        <w:tc>
          <w:tcPr>
            <w:tcW w:w="988" w:type="dxa"/>
            <w:vAlign w:val="center"/>
          </w:tcPr>
          <w:p w14:paraId="4955B168" w14:textId="13C9FC7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87 (0.1)</w:t>
            </w:r>
          </w:p>
        </w:tc>
        <w:tc>
          <w:tcPr>
            <w:tcW w:w="1523" w:type="dxa"/>
            <w:vAlign w:val="center"/>
          </w:tcPr>
          <w:p w14:paraId="7783B9E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4 (1.21-1.26)</w:t>
            </w:r>
          </w:p>
        </w:tc>
        <w:tc>
          <w:tcPr>
            <w:tcW w:w="988" w:type="dxa"/>
            <w:vAlign w:val="center"/>
          </w:tcPr>
          <w:p w14:paraId="13807618" w14:textId="6966932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17 (0.01)</w:t>
            </w:r>
          </w:p>
        </w:tc>
        <w:tc>
          <w:tcPr>
            <w:tcW w:w="1523" w:type="dxa"/>
            <w:vAlign w:val="center"/>
          </w:tcPr>
          <w:p w14:paraId="423F24CD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3 (1.25-1.41)</w:t>
            </w:r>
          </w:p>
        </w:tc>
        <w:tc>
          <w:tcPr>
            <w:tcW w:w="899" w:type="dxa"/>
            <w:vAlign w:val="center"/>
          </w:tcPr>
          <w:p w14:paraId="0B739B2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39 (0.004)</w:t>
            </w:r>
          </w:p>
        </w:tc>
        <w:tc>
          <w:tcPr>
            <w:tcW w:w="1701" w:type="dxa"/>
            <w:vAlign w:val="center"/>
          </w:tcPr>
          <w:p w14:paraId="6D13D00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25 (1.16-1.34)</w:t>
            </w:r>
          </w:p>
        </w:tc>
      </w:tr>
      <w:tr w:rsidR="00487CAE" w:rsidRPr="00727C50" w14:paraId="244D72DD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51E34CF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-19</w:t>
            </w:r>
          </w:p>
        </w:tc>
        <w:tc>
          <w:tcPr>
            <w:tcW w:w="1300" w:type="dxa"/>
            <w:vAlign w:val="center"/>
          </w:tcPr>
          <w:p w14:paraId="180BEC08" w14:textId="2B270C1F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9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40 (2.9)</w:t>
            </w:r>
          </w:p>
        </w:tc>
        <w:tc>
          <w:tcPr>
            <w:tcW w:w="1079" w:type="dxa"/>
            <w:vAlign w:val="center"/>
          </w:tcPr>
          <w:p w14:paraId="1C6ABC03" w14:textId="738F79C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75 (0.3)</w:t>
            </w:r>
          </w:p>
        </w:tc>
        <w:tc>
          <w:tcPr>
            <w:tcW w:w="1523" w:type="dxa"/>
            <w:vAlign w:val="center"/>
          </w:tcPr>
          <w:p w14:paraId="45BB6F0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5 (1.34-1.37)</w:t>
            </w:r>
          </w:p>
        </w:tc>
        <w:tc>
          <w:tcPr>
            <w:tcW w:w="988" w:type="dxa"/>
            <w:vAlign w:val="center"/>
          </w:tcPr>
          <w:p w14:paraId="429FDC6D" w14:textId="1E4A9BD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47 (0.3)</w:t>
            </w:r>
          </w:p>
        </w:tc>
        <w:tc>
          <w:tcPr>
            <w:tcW w:w="1523" w:type="dxa"/>
            <w:vAlign w:val="center"/>
          </w:tcPr>
          <w:p w14:paraId="09D81CDD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3 (1.32-1.35)</w:t>
            </w:r>
          </w:p>
        </w:tc>
        <w:tc>
          <w:tcPr>
            <w:tcW w:w="988" w:type="dxa"/>
            <w:vAlign w:val="center"/>
          </w:tcPr>
          <w:p w14:paraId="42D806E7" w14:textId="647FBF1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66 (0.03)</w:t>
            </w:r>
          </w:p>
        </w:tc>
        <w:tc>
          <w:tcPr>
            <w:tcW w:w="1523" w:type="dxa"/>
            <w:vAlign w:val="center"/>
          </w:tcPr>
          <w:p w14:paraId="748DA3B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5 (1.40-1.50)</w:t>
            </w:r>
          </w:p>
        </w:tc>
        <w:tc>
          <w:tcPr>
            <w:tcW w:w="899" w:type="dxa"/>
            <w:vAlign w:val="center"/>
          </w:tcPr>
          <w:p w14:paraId="78CF38A3" w14:textId="195C91B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62 (0.02)</w:t>
            </w:r>
          </w:p>
        </w:tc>
        <w:tc>
          <w:tcPr>
            <w:tcW w:w="1701" w:type="dxa"/>
            <w:vAlign w:val="center"/>
          </w:tcPr>
          <w:p w14:paraId="40BCC13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2 (1.47-1.58)</w:t>
            </w:r>
          </w:p>
        </w:tc>
      </w:tr>
      <w:tr w:rsidR="00487CAE" w:rsidRPr="00727C50" w14:paraId="67FADE1A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4A3C42E1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≥20</w:t>
            </w:r>
          </w:p>
        </w:tc>
        <w:tc>
          <w:tcPr>
            <w:tcW w:w="1300" w:type="dxa"/>
            <w:vAlign w:val="center"/>
          </w:tcPr>
          <w:p w14:paraId="04DE8D3B" w14:textId="1ABBC59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7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05 (3.4)</w:t>
            </w:r>
          </w:p>
        </w:tc>
        <w:tc>
          <w:tcPr>
            <w:tcW w:w="1079" w:type="dxa"/>
            <w:vAlign w:val="center"/>
          </w:tcPr>
          <w:p w14:paraId="68DCBB97" w14:textId="3666670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72 (0.4)</w:t>
            </w:r>
          </w:p>
        </w:tc>
        <w:tc>
          <w:tcPr>
            <w:tcW w:w="1523" w:type="dxa"/>
            <w:vAlign w:val="center"/>
          </w:tcPr>
          <w:p w14:paraId="771581A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2 (1.40-1.43)</w:t>
            </w:r>
          </w:p>
        </w:tc>
        <w:tc>
          <w:tcPr>
            <w:tcW w:w="988" w:type="dxa"/>
            <w:vAlign w:val="center"/>
          </w:tcPr>
          <w:p w14:paraId="0F1C79F4" w14:textId="28EB651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20 (0.3)</w:t>
            </w:r>
          </w:p>
        </w:tc>
        <w:tc>
          <w:tcPr>
            <w:tcW w:w="1523" w:type="dxa"/>
            <w:vAlign w:val="center"/>
          </w:tcPr>
          <w:p w14:paraId="527F50C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1 (1.40-1.42)</w:t>
            </w:r>
          </w:p>
        </w:tc>
        <w:tc>
          <w:tcPr>
            <w:tcW w:w="988" w:type="dxa"/>
            <w:vAlign w:val="center"/>
          </w:tcPr>
          <w:p w14:paraId="794B5CB3" w14:textId="6F52EB8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19 (0.03)</w:t>
            </w:r>
          </w:p>
        </w:tc>
        <w:tc>
          <w:tcPr>
            <w:tcW w:w="1523" w:type="dxa"/>
            <w:vAlign w:val="center"/>
          </w:tcPr>
          <w:p w14:paraId="5B3040E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7 (1.42-1.51)</w:t>
            </w:r>
          </w:p>
        </w:tc>
        <w:tc>
          <w:tcPr>
            <w:tcW w:w="899" w:type="dxa"/>
            <w:vAlign w:val="center"/>
          </w:tcPr>
          <w:p w14:paraId="6535C955" w14:textId="036F770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33 (0.02)</w:t>
            </w:r>
          </w:p>
        </w:tc>
        <w:tc>
          <w:tcPr>
            <w:tcW w:w="1701" w:type="dxa"/>
            <w:vAlign w:val="center"/>
          </w:tcPr>
          <w:p w14:paraId="5B79BAA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5 (1.40-1.50)</w:t>
            </w:r>
          </w:p>
        </w:tc>
      </w:tr>
      <w:tr w:rsidR="00487CAE" w:rsidRPr="00727C50" w14:paraId="6BFA69EF" w14:textId="77777777" w:rsidTr="00395ECF">
        <w:trPr>
          <w:trHeight w:val="432"/>
        </w:trPr>
        <w:tc>
          <w:tcPr>
            <w:tcW w:w="12870" w:type="dxa"/>
            <w:gridSpan w:val="10"/>
            <w:shd w:val="clear" w:color="auto" w:fill="D9D9D9" w:themeFill="background1" w:themeFillShade="D9"/>
            <w:vAlign w:val="center"/>
          </w:tcPr>
          <w:p w14:paraId="1E277D30" w14:textId="77777777" w:rsidR="00487CAE" w:rsidRPr="00727C50" w:rsidRDefault="00487CAE" w:rsidP="00395E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First trimester</w:t>
            </w:r>
          </w:p>
        </w:tc>
      </w:tr>
      <w:tr w:rsidR="00487CAE" w:rsidRPr="00727C50" w14:paraId="099E2D5B" w14:textId="77777777" w:rsidTr="00395ECF">
        <w:trPr>
          <w:trHeight w:val="432"/>
        </w:trPr>
        <w:tc>
          <w:tcPr>
            <w:tcW w:w="1346" w:type="dxa"/>
            <w:vMerge w:val="restart"/>
            <w:shd w:val="clear" w:color="auto" w:fill="auto"/>
            <w:vAlign w:val="center"/>
          </w:tcPr>
          <w:p w14:paraId="00BEEB51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Cigarette per 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14:paraId="37562EB6" w14:textId="1F9E14A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participant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2602" w:type="dxa"/>
            <w:gridSpan w:val="2"/>
            <w:shd w:val="clear" w:color="auto" w:fill="auto"/>
            <w:vAlign w:val="center"/>
          </w:tcPr>
          <w:p w14:paraId="4E41C034" w14:textId="633E04B9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Preterm birth (&lt;37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4B7779D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Moderately preterm birth (32-36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062E3F0A" w14:textId="46D43484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Very preterm birth (28-31 weeks)</w:t>
            </w:r>
          </w:p>
        </w:tc>
        <w:tc>
          <w:tcPr>
            <w:tcW w:w="2600" w:type="dxa"/>
            <w:gridSpan w:val="2"/>
            <w:shd w:val="clear" w:color="auto" w:fill="auto"/>
            <w:vAlign w:val="center"/>
          </w:tcPr>
          <w:p w14:paraId="37350F71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Extremely preterm birth (&lt;28 weeks)</w:t>
            </w:r>
          </w:p>
        </w:tc>
      </w:tr>
      <w:tr w:rsidR="00487CAE" w:rsidRPr="00727C50" w14:paraId="5AAD07C1" w14:textId="77777777" w:rsidTr="00395ECF">
        <w:trPr>
          <w:trHeight w:val="432"/>
        </w:trPr>
        <w:tc>
          <w:tcPr>
            <w:tcW w:w="1346" w:type="dxa"/>
            <w:vMerge/>
            <w:shd w:val="clear" w:color="auto" w:fill="auto"/>
            <w:vAlign w:val="center"/>
          </w:tcPr>
          <w:p w14:paraId="143EC49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14:paraId="4708A81A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3225BFB8" w14:textId="66D365B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6D38BA40" w14:textId="1DD1B9BF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344E233C" w14:textId="73A3D76F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34AA838C" w14:textId="6154621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0C856808" w14:textId="0A2E193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74F4AA09" w14:textId="3982FC2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692BFEC6" w14:textId="1A1D2F0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D9D429" w14:textId="18F611CD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</w:tr>
      <w:tr w:rsidR="00487CAE" w:rsidRPr="00727C50" w14:paraId="3E3974C8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3B0F4F4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00" w:type="dxa"/>
            <w:vAlign w:val="center"/>
          </w:tcPr>
          <w:p w14:paraId="55623528" w14:textId="6FFF8AF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6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04 (93.0)</w:t>
            </w:r>
          </w:p>
        </w:tc>
        <w:tc>
          <w:tcPr>
            <w:tcW w:w="1079" w:type="dxa"/>
            <w:vAlign w:val="center"/>
          </w:tcPr>
          <w:p w14:paraId="339E26DC" w14:textId="3AC26F7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92 (6.7)</w:t>
            </w:r>
          </w:p>
        </w:tc>
        <w:tc>
          <w:tcPr>
            <w:tcW w:w="1523" w:type="dxa"/>
            <w:vAlign w:val="center"/>
          </w:tcPr>
          <w:p w14:paraId="55458BE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68150FC8" w14:textId="62B6F3B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7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64 (5.7)</w:t>
            </w:r>
          </w:p>
        </w:tc>
        <w:tc>
          <w:tcPr>
            <w:tcW w:w="1523" w:type="dxa"/>
            <w:vAlign w:val="center"/>
          </w:tcPr>
          <w:p w14:paraId="0B0B56F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4D13ACAD" w14:textId="6C7C1B7F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6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04 (0.6)</w:t>
            </w:r>
          </w:p>
        </w:tc>
        <w:tc>
          <w:tcPr>
            <w:tcW w:w="1523" w:type="dxa"/>
            <w:vAlign w:val="center"/>
          </w:tcPr>
          <w:p w14:paraId="06D4411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899" w:type="dxa"/>
            <w:vAlign w:val="center"/>
          </w:tcPr>
          <w:p w14:paraId="17D2CE54" w14:textId="5369612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24 (0.4)</w:t>
            </w:r>
          </w:p>
        </w:tc>
        <w:tc>
          <w:tcPr>
            <w:tcW w:w="1701" w:type="dxa"/>
            <w:vAlign w:val="center"/>
          </w:tcPr>
          <w:p w14:paraId="0D42295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</w:tr>
      <w:tr w:rsidR="00487CAE" w:rsidRPr="00727C50" w14:paraId="49F2B78B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3D41E5A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1300" w:type="dxa"/>
            <w:vAlign w:val="center"/>
          </w:tcPr>
          <w:p w14:paraId="241374E9" w14:textId="092C9CB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67 (0.6)</w:t>
            </w:r>
          </w:p>
        </w:tc>
        <w:tc>
          <w:tcPr>
            <w:tcW w:w="1079" w:type="dxa"/>
            <w:vAlign w:val="center"/>
          </w:tcPr>
          <w:p w14:paraId="1978C831" w14:textId="360BC43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15 (0.1)</w:t>
            </w:r>
          </w:p>
        </w:tc>
        <w:tc>
          <w:tcPr>
            <w:tcW w:w="1523" w:type="dxa"/>
            <w:vAlign w:val="center"/>
          </w:tcPr>
          <w:p w14:paraId="49A4C67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2 (1.29-1.34)</w:t>
            </w:r>
          </w:p>
        </w:tc>
        <w:tc>
          <w:tcPr>
            <w:tcW w:w="988" w:type="dxa"/>
            <w:vAlign w:val="center"/>
          </w:tcPr>
          <w:p w14:paraId="515E5B5B" w14:textId="2C2F0B2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81 (0.1)</w:t>
            </w:r>
          </w:p>
        </w:tc>
        <w:tc>
          <w:tcPr>
            <w:tcW w:w="1523" w:type="dxa"/>
            <w:vAlign w:val="center"/>
          </w:tcPr>
          <w:p w14:paraId="2BE39EA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0 (1.28-1.33)</w:t>
            </w:r>
          </w:p>
        </w:tc>
        <w:tc>
          <w:tcPr>
            <w:tcW w:w="988" w:type="dxa"/>
            <w:vAlign w:val="center"/>
          </w:tcPr>
          <w:p w14:paraId="564967E5" w14:textId="2394A92D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04 (0.01)</w:t>
            </w:r>
          </w:p>
        </w:tc>
        <w:tc>
          <w:tcPr>
            <w:tcW w:w="1523" w:type="dxa"/>
            <w:vAlign w:val="center"/>
          </w:tcPr>
          <w:p w14:paraId="59239B2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8 (1.30-1.47)</w:t>
            </w:r>
          </w:p>
        </w:tc>
        <w:tc>
          <w:tcPr>
            <w:tcW w:w="899" w:type="dxa"/>
            <w:vAlign w:val="center"/>
          </w:tcPr>
          <w:p w14:paraId="4602F9C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30 (0.005)</w:t>
            </w:r>
          </w:p>
        </w:tc>
        <w:tc>
          <w:tcPr>
            <w:tcW w:w="1701" w:type="dxa"/>
            <w:vAlign w:val="center"/>
          </w:tcPr>
          <w:p w14:paraId="7B3561B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1 (1.32-1.52)</w:t>
            </w:r>
          </w:p>
        </w:tc>
      </w:tr>
      <w:tr w:rsidR="00487CAE" w:rsidRPr="00727C50" w14:paraId="669D09B7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7F783851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1300" w:type="dxa"/>
            <w:vAlign w:val="center"/>
          </w:tcPr>
          <w:p w14:paraId="4215800D" w14:textId="52AA9562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89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76 (1.7)</w:t>
            </w:r>
          </w:p>
        </w:tc>
        <w:tc>
          <w:tcPr>
            <w:tcW w:w="1079" w:type="dxa"/>
            <w:vAlign w:val="center"/>
          </w:tcPr>
          <w:p w14:paraId="4DDE39AE" w14:textId="6339CA0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50 (0.2)</w:t>
            </w:r>
          </w:p>
        </w:tc>
        <w:tc>
          <w:tcPr>
            <w:tcW w:w="1523" w:type="dxa"/>
            <w:vAlign w:val="center"/>
          </w:tcPr>
          <w:p w14:paraId="6157A29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6 (1.35-1.38)</w:t>
            </w:r>
          </w:p>
        </w:tc>
        <w:tc>
          <w:tcPr>
            <w:tcW w:w="988" w:type="dxa"/>
            <w:vAlign w:val="center"/>
          </w:tcPr>
          <w:p w14:paraId="7A04BD7C" w14:textId="2FB11F3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36 (0.2)</w:t>
            </w:r>
          </w:p>
        </w:tc>
        <w:tc>
          <w:tcPr>
            <w:tcW w:w="1523" w:type="dxa"/>
            <w:vAlign w:val="center"/>
          </w:tcPr>
          <w:p w14:paraId="22E64751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4 (1.32-1.36)</w:t>
            </w:r>
          </w:p>
        </w:tc>
        <w:tc>
          <w:tcPr>
            <w:tcW w:w="988" w:type="dxa"/>
            <w:vAlign w:val="center"/>
          </w:tcPr>
          <w:p w14:paraId="774ABF45" w14:textId="3441B11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55 (0.02)</w:t>
            </w:r>
          </w:p>
        </w:tc>
        <w:tc>
          <w:tcPr>
            <w:tcW w:w="1523" w:type="dxa"/>
            <w:vAlign w:val="center"/>
          </w:tcPr>
          <w:p w14:paraId="0998B9E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0 (1.45-1.56)</w:t>
            </w:r>
          </w:p>
        </w:tc>
        <w:tc>
          <w:tcPr>
            <w:tcW w:w="899" w:type="dxa"/>
            <w:vAlign w:val="center"/>
          </w:tcPr>
          <w:p w14:paraId="43205B89" w14:textId="28CF597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59 (0.01)</w:t>
            </w:r>
          </w:p>
        </w:tc>
        <w:tc>
          <w:tcPr>
            <w:tcW w:w="1701" w:type="dxa"/>
            <w:vAlign w:val="center"/>
          </w:tcPr>
          <w:p w14:paraId="4B646C5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5 (1.49-1.62)</w:t>
            </w:r>
          </w:p>
        </w:tc>
      </w:tr>
      <w:tr w:rsidR="00487CAE" w:rsidRPr="00727C50" w14:paraId="41D416D2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318A8F9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-9</w:t>
            </w:r>
          </w:p>
        </w:tc>
        <w:tc>
          <w:tcPr>
            <w:tcW w:w="1300" w:type="dxa"/>
            <w:vAlign w:val="center"/>
          </w:tcPr>
          <w:p w14:paraId="2BB37317" w14:textId="0E98933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39 (0.6)</w:t>
            </w:r>
          </w:p>
        </w:tc>
        <w:tc>
          <w:tcPr>
            <w:tcW w:w="1079" w:type="dxa"/>
            <w:vAlign w:val="center"/>
          </w:tcPr>
          <w:p w14:paraId="1E530E07" w14:textId="4B02F72F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93 (0.1)</w:t>
            </w:r>
          </w:p>
        </w:tc>
        <w:tc>
          <w:tcPr>
            <w:tcW w:w="1523" w:type="dxa"/>
            <w:vAlign w:val="center"/>
          </w:tcPr>
          <w:p w14:paraId="734DDFC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8 (1.35-1.41)</w:t>
            </w:r>
          </w:p>
        </w:tc>
        <w:tc>
          <w:tcPr>
            <w:tcW w:w="988" w:type="dxa"/>
            <w:vAlign w:val="center"/>
          </w:tcPr>
          <w:p w14:paraId="0D8DFEAE" w14:textId="736FED9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69 (0.1)</w:t>
            </w:r>
          </w:p>
        </w:tc>
        <w:tc>
          <w:tcPr>
            <w:tcW w:w="1523" w:type="dxa"/>
            <w:vAlign w:val="center"/>
          </w:tcPr>
          <w:p w14:paraId="1B700D9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7 (1.34-1.40)</w:t>
            </w:r>
          </w:p>
        </w:tc>
        <w:tc>
          <w:tcPr>
            <w:tcW w:w="988" w:type="dxa"/>
            <w:vAlign w:val="center"/>
          </w:tcPr>
          <w:p w14:paraId="34C60C0F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45 (0.006)</w:t>
            </w:r>
          </w:p>
        </w:tc>
        <w:tc>
          <w:tcPr>
            <w:tcW w:w="1523" w:type="dxa"/>
            <w:vAlign w:val="center"/>
          </w:tcPr>
          <w:p w14:paraId="2CC969C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9 (1.39-1.59)</w:t>
            </w:r>
          </w:p>
        </w:tc>
        <w:tc>
          <w:tcPr>
            <w:tcW w:w="899" w:type="dxa"/>
            <w:vAlign w:val="center"/>
          </w:tcPr>
          <w:p w14:paraId="45EABD7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79 (0.004)</w:t>
            </w:r>
          </w:p>
        </w:tc>
        <w:tc>
          <w:tcPr>
            <w:tcW w:w="1701" w:type="dxa"/>
            <w:vAlign w:val="center"/>
          </w:tcPr>
          <w:p w14:paraId="597392D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2 (1.32-1.54)</w:t>
            </w:r>
          </w:p>
        </w:tc>
      </w:tr>
      <w:tr w:rsidR="00487CAE" w:rsidRPr="00727C50" w14:paraId="05008DA1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007C474A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-19</w:t>
            </w:r>
          </w:p>
        </w:tc>
        <w:tc>
          <w:tcPr>
            <w:tcW w:w="1300" w:type="dxa"/>
            <w:vAlign w:val="center"/>
          </w:tcPr>
          <w:p w14:paraId="3AC7A2EC" w14:textId="1BE3465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3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80 (2.6)</w:t>
            </w:r>
          </w:p>
        </w:tc>
        <w:tc>
          <w:tcPr>
            <w:tcW w:w="1079" w:type="dxa"/>
            <w:vAlign w:val="center"/>
          </w:tcPr>
          <w:p w14:paraId="17C204B1" w14:textId="4B9B5DC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27 (0.3)</w:t>
            </w:r>
          </w:p>
        </w:tc>
        <w:tc>
          <w:tcPr>
            <w:tcW w:w="1523" w:type="dxa"/>
            <w:vAlign w:val="center"/>
          </w:tcPr>
          <w:p w14:paraId="093AA7C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9 (1.47-1.50)</w:t>
            </w:r>
          </w:p>
        </w:tc>
        <w:tc>
          <w:tcPr>
            <w:tcW w:w="988" w:type="dxa"/>
            <w:vAlign w:val="center"/>
          </w:tcPr>
          <w:p w14:paraId="2A43875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1546 (0.2)</w:t>
            </w:r>
          </w:p>
        </w:tc>
        <w:tc>
          <w:tcPr>
            <w:tcW w:w="1523" w:type="dxa"/>
            <w:vAlign w:val="center"/>
          </w:tcPr>
          <w:p w14:paraId="7BAAD1DD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6 (1.44-1.48)</w:t>
            </w:r>
          </w:p>
        </w:tc>
        <w:tc>
          <w:tcPr>
            <w:tcW w:w="988" w:type="dxa"/>
            <w:vAlign w:val="center"/>
          </w:tcPr>
          <w:p w14:paraId="63420844" w14:textId="10AD127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4 (0.03)</w:t>
            </w:r>
          </w:p>
        </w:tc>
        <w:tc>
          <w:tcPr>
            <w:tcW w:w="1523" w:type="dxa"/>
            <w:vAlign w:val="center"/>
          </w:tcPr>
          <w:p w14:paraId="7743F1A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5 (1.60-1.70)</w:t>
            </w:r>
          </w:p>
        </w:tc>
        <w:tc>
          <w:tcPr>
            <w:tcW w:w="899" w:type="dxa"/>
            <w:vAlign w:val="center"/>
          </w:tcPr>
          <w:p w14:paraId="049A11B9" w14:textId="30E0790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97 (0.02)</w:t>
            </w:r>
          </w:p>
        </w:tc>
        <w:tc>
          <w:tcPr>
            <w:tcW w:w="1701" w:type="dxa"/>
            <w:vAlign w:val="center"/>
          </w:tcPr>
          <w:p w14:paraId="25A6A47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6 (1.60-1.72)</w:t>
            </w:r>
          </w:p>
        </w:tc>
      </w:tr>
      <w:tr w:rsidR="00487CAE" w:rsidRPr="00727C50" w14:paraId="59C4867A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0145FA8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≥20</w:t>
            </w:r>
          </w:p>
        </w:tc>
        <w:tc>
          <w:tcPr>
            <w:tcW w:w="1300" w:type="dxa"/>
            <w:vAlign w:val="center"/>
          </w:tcPr>
          <w:p w14:paraId="74A91137" w14:textId="1F41A6D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7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74 (1.6)</w:t>
            </w:r>
          </w:p>
        </w:tc>
        <w:tc>
          <w:tcPr>
            <w:tcW w:w="1079" w:type="dxa"/>
            <w:vAlign w:val="center"/>
          </w:tcPr>
          <w:p w14:paraId="150654B5" w14:textId="4090BBF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86 (0.2)</w:t>
            </w:r>
          </w:p>
        </w:tc>
        <w:tc>
          <w:tcPr>
            <w:tcW w:w="1523" w:type="dxa"/>
            <w:vAlign w:val="center"/>
          </w:tcPr>
          <w:p w14:paraId="2EEC6E2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9 (1.57-1.61)</w:t>
            </w:r>
          </w:p>
        </w:tc>
        <w:tc>
          <w:tcPr>
            <w:tcW w:w="988" w:type="dxa"/>
            <w:vAlign w:val="center"/>
          </w:tcPr>
          <w:p w14:paraId="3F4ADC88" w14:textId="05021BA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23 (0.2)</w:t>
            </w:r>
          </w:p>
        </w:tc>
        <w:tc>
          <w:tcPr>
            <w:tcW w:w="1523" w:type="dxa"/>
            <w:vAlign w:val="center"/>
          </w:tcPr>
          <w:p w14:paraId="35FB2BB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9 (1.57-1.61)</w:t>
            </w:r>
          </w:p>
        </w:tc>
        <w:tc>
          <w:tcPr>
            <w:tcW w:w="988" w:type="dxa"/>
            <w:vAlign w:val="center"/>
          </w:tcPr>
          <w:p w14:paraId="7FC9E5CC" w14:textId="13FDD6F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62 (0.02)</w:t>
            </w:r>
          </w:p>
        </w:tc>
        <w:tc>
          <w:tcPr>
            <w:tcW w:w="1523" w:type="dxa"/>
            <w:vAlign w:val="center"/>
          </w:tcPr>
          <w:p w14:paraId="7F81B1C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6 (1.60-1.73)</w:t>
            </w:r>
          </w:p>
        </w:tc>
        <w:tc>
          <w:tcPr>
            <w:tcW w:w="899" w:type="dxa"/>
            <w:vAlign w:val="center"/>
          </w:tcPr>
          <w:p w14:paraId="2D8E0413" w14:textId="71F9F8F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01 (0.01)</w:t>
            </w:r>
          </w:p>
        </w:tc>
        <w:tc>
          <w:tcPr>
            <w:tcW w:w="1701" w:type="dxa"/>
            <w:vAlign w:val="center"/>
          </w:tcPr>
          <w:p w14:paraId="3C3F0C3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8 (1.41-1.55)</w:t>
            </w:r>
          </w:p>
        </w:tc>
      </w:tr>
      <w:tr w:rsidR="00487CAE" w:rsidRPr="00727C50" w14:paraId="20C08589" w14:textId="77777777" w:rsidTr="00395ECF">
        <w:trPr>
          <w:trHeight w:val="432"/>
        </w:trPr>
        <w:tc>
          <w:tcPr>
            <w:tcW w:w="12870" w:type="dxa"/>
            <w:gridSpan w:val="10"/>
            <w:shd w:val="clear" w:color="auto" w:fill="D9D9D9" w:themeFill="background1" w:themeFillShade="D9"/>
            <w:vAlign w:val="center"/>
          </w:tcPr>
          <w:p w14:paraId="6367D0C2" w14:textId="77777777" w:rsidR="00487CAE" w:rsidRPr="00727C50" w:rsidRDefault="00487CAE" w:rsidP="00395E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econd trimester</w:t>
            </w:r>
          </w:p>
        </w:tc>
      </w:tr>
      <w:tr w:rsidR="00487CAE" w:rsidRPr="00727C50" w14:paraId="1627A19D" w14:textId="77777777" w:rsidTr="00395ECF">
        <w:trPr>
          <w:trHeight w:val="432"/>
        </w:trPr>
        <w:tc>
          <w:tcPr>
            <w:tcW w:w="1346" w:type="dxa"/>
            <w:vMerge w:val="restart"/>
            <w:shd w:val="clear" w:color="auto" w:fill="auto"/>
            <w:vAlign w:val="center"/>
          </w:tcPr>
          <w:p w14:paraId="14CF913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Cigarette per day</w:t>
            </w:r>
          </w:p>
        </w:tc>
        <w:tc>
          <w:tcPr>
            <w:tcW w:w="1300" w:type="dxa"/>
            <w:vMerge w:val="restart"/>
            <w:shd w:val="clear" w:color="auto" w:fill="auto"/>
            <w:vAlign w:val="center"/>
          </w:tcPr>
          <w:p w14:paraId="7A01D605" w14:textId="61A0D7A2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participant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2602" w:type="dxa"/>
            <w:gridSpan w:val="2"/>
            <w:shd w:val="clear" w:color="auto" w:fill="auto"/>
            <w:vAlign w:val="center"/>
          </w:tcPr>
          <w:p w14:paraId="4965DE4A" w14:textId="5ED702CC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Preterm birth (&lt;37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640D8D5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Moderately preterm birth (32-36 weeks)</w:t>
            </w:r>
          </w:p>
        </w:tc>
        <w:tc>
          <w:tcPr>
            <w:tcW w:w="2511" w:type="dxa"/>
            <w:gridSpan w:val="2"/>
            <w:shd w:val="clear" w:color="auto" w:fill="auto"/>
            <w:vAlign w:val="center"/>
          </w:tcPr>
          <w:p w14:paraId="256BC4CC" w14:textId="6FED37BD" w:rsidR="00487CAE" w:rsidRPr="00727C50" w:rsidRDefault="00487CAE" w:rsidP="00E5774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Very preterm birth (28-31 weeks)</w:t>
            </w:r>
          </w:p>
        </w:tc>
        <w:tc>
          <w:tcPr>
            <w:tcW w:w="2600" w:type="dxa"/>
            <w:gridSpan w:val="2"/>
            <w:shd w:val="clear" w:color="auto" w:fill="auto"/>
            <w:vAlign w:val="center"/>
          </w:tcPr>
          <w:p w14:paraId="32698BD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Extremely preterm birth (&lt;28 weeks)</w:t>
            </w:r>
          </w:p>
        </w:tc>
      </w:tr>
      <w:tr w:rsidR="00487CAE" w:rsidRPr="00727C50" w14:paraId="6C9145DD" w14:textId="77777777" w:rsidTr="00395ECF">
        <w:trPr>
          <w:trHeight w:val="432"/>
        </w:trPr>
        <w:tc>
          <w:tcPr>
            <w:tcW w:w="1346" w:type="dxa"/>
            <w:vMerge/>
            <w:shd w:val="clear" w:color="auto" w:fill="auto"/>
            <w:vAlign w:val="center"/>
          </w:tcPr>
          <w:p w14:paraId="096FAEF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00" w:type="dxa"/>
            <w:vMerge/>
            <w:shd w:val="clear" w:color="auto" w:fill="auto"/>
            <w:vAlign w:val="center"/>
          </w:tcPr>
          <w:p w14:paraId="1C983D0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17693232" w14:textId="2839EEE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39B7720B" w14:textId="3315A17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4D9EED95" w14:textId="223C1695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650D41F2" w14:textId="5FE12534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988" w:type="dxa"/>
            <w:shd w:val="clear" w:color="auto" w:fill="auto"/>
            <w:vAlign w:val="center"/>
          </w:tcPr>
          <w:p w14:paraId="48A7D26E" w14:textId="34A3215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523" w:type="dxa"/>
            <w:shd w:val="clear" w:color="auto" w:fill="auto"/>
            <w:vAlign w:val="center"/>
          </w:tcPr>
          <w:p w14:paraId="6940A6EA" w14:textId="5B5D323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  <w:tc>
          <w:tcPr>
            <w:tcW w:w="899" w:type="dxa"/>
            <w:shd w:val="clear" w:color="auto" w:fill="auto"/>
            <w:vAlign w:val="center"/>
          </w:tcPr>
          <w:p w14:paraId="705060DB" w14:textId="4213377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of Cases, </w:t>
            </w:r>
            <w:r w:rsidRPr="00727C50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</w:t>
            </w:r>
            <w:r w:rsidR="00DE70E7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(%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6A0A971" w14:textId="215BC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Adj</w:t>
            </w:r>
            <w:r w:rsidR="00201D4D"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>usted</w:t>
            </w:r>
            <w:r w:rsidRPr="00727C5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R (95% CI)</w:t>
            </w:r>
          </w:p>
        </w:tc>
      </w:tr>
      <w:tr w:rsidR="00487CAE" w:rsidRPr="00727C50" w14:paraId="53DA7BED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1C322C1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00" w:type="dxa"/>
            <w:vAlign w:val="center"/>
          </w:tcPr>
          <w:p w14:paraId="4BD3460D" w14:textId="0D195ABA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33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99 (94.0)</w:t>
            </w:r>
          </w:p>
        </w:tc>
        <w:tc>
          <w:tcPr>
            <w:tcW w:w="1079" w:type="dxa"/>
            <w:vAlign w:val="center"/>
          </w:tcPr>
          <w:p w14:paraId="033341AF" w14:textId="060E751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43 (6.8)</w:t>
            </w:r>
          </w:p>
        </w:tc>
        <w:tc>
          <w:tcPr>
            <w:tcW w:w="1523" w:type="dxa"/>
            <w:vAlign w:val="center"/>
          </w:tcPr>
          <w:p w14:paraId="606B8BB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18DB238E" w14:textId="4E59111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89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96 (5.8)</w:t>
            </w:r>
          </w:p>
        </w:tc>
        <w:tc>
          <w:tcPr>
            <w:tcW w:w="1523" w:type="dxa"/>
            <w:vAlign w:val="center"/>
          </w:tcPr>
          <w:p w14:paraId="29EFBAA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988" w:type="dxa"/>
            <w:vAlign w:val="center"/>
          </w:tcPr>
          <w:p w14:paraId="6CD9729C" w14:textId="20770AC5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73 (0.6)</w:t>
            </w:r>
          </w:p>
        </w:tc>
        <w:tc>
          <w:tcPr>
            <w:tcW w:w="1523" w:type="dxa"/>
            <w:vAlign w:val="center"/>
          </w:tcPr>
          <w:p w14:paraId="6D0EBCD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  <w:tc>
          <w:tcPr>
            <w:tcW w:w="899" w:type="dxa"/>
            <w:vAlign w:val="center"/>
          </w:tcPr>
          <w:p w14:paraId="69703D3B" w14:textId="3BB701D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74 (0.5)</w:t>
            </w:r>
          </w:p>
        </w:tc>
        <w:tc>
          <w:tcPr>
            <w:tcW w:w="1701" w:type="dxa"/>
            <w:vAlign w:val="center"/>
          </w:tcPr>
          <w:p w14:paraId="11E9DD4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00 (ref)</w:t>
            </w:r>
          </w:p>
        </w:tc>
      </w:tr>
      <w:tr w:rsidR="00487CAE" w:rsidRPr="00727C50" w14:paraId="2C2A7D73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7FD1277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1300" w:type="dxa"/>
            <w:vAlign w:val="center"/>
          </w:tcPr>
          <w:p w14:paraId="15E3B715" w14:textId="4957519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59 (0.6)</w:t>
            </w:r>
          </w:p>
        </w:tc>
        <w:tc>
          <w:tcPr>
            <w:tcW w:w="1079" w:type="dxa"/>
            <w:vAlign w:val="center"/>
          </w:tcPr>
          <w:p w14:paraId="5BF3529B" w14:textId="58D47FDD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92 (0.1)</w:t>
            </w:r>
          </w:p>
        </w:tc>
        <w:tc>
          <w:tcPr>
            <w:tcW w:w="1523" w:type="dxa"/>
            <w:vAlign w:val="center"/>
          </w:tcPr>
          <w:p w14:paraId="20B4E41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0 (1.37-1.43)</w:t>
            </w:r>
          </w:p>
        </w:tc>
        <w:tc>
          <w:tcPr>
            <w:tcW w:w="988" w:type="dxa"/>
            <w:vAlign w:val="center"/>
          </w:tcPr>
          <w:p w14:paraId="569E3F42" w14:textId="75EE6485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75 (0.1)</w:t>
            </w:r>
          </w:p>
        </w:tc>
        <w:tc>
          <w:tcPr>
            <w:tcW w:w="1523" w:type="dxa"/>
            <w:vAlign w:val="center"/>
          </w:tcPr>
          <w:p w14:paraId="0FEDB41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9 (1.36-1.42)</w:t>
            </w:r>
          </w:p>
        </w:tc>
        <w:tc>
          <w:tcPr>
            <w:tcW w:w="988" w:type="dxa"/>
            <w:vAlign w:val="center"/>
          </w:tcPr>
          <w:p w14:paraId="2D22025D" w14:textId="59472B2E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029 (0.01)</w:t>
            </w:r>
          </w:p>
        </w:tc>
        <w:tc>
          <w:tcPr>
            <w:tcW w:w="1523" w:type="dxa"/>
            <w:vAlign w:val="center"/>
          </w:tcPr>
          <w:p w14:paraId="0CC16BE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8 (1.39-1.58)</w:t>
            </w:r>
          </w:p>
        </w:tc>
        <w:tc>
          <w:tcPr>
            <w:tcW w:w="899" w:type="dxa"/>
            <w:vAlign w:val="center"/>
          </w:tcPr>
          <w:p w14:paraId="73542BCA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88 (0.005)</w:t>
            </w:r>
          </w:p>
        </w:tc>
        <w:tc>
          <w:tcPr>
            <w:tcW w:w="1701" w:type="dxa"/>
            <w:vAlign w:val="center"/>
          </w:tcPr>
          <w:p w14:paraId="7F20E62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0 (1.30-1.50)</w:t>
            </w:r>
          </w:p>
        </w:tc>
      </w:tr>
      <w:tr w:rsidR="00487CAE" w:rsidRPr="00727C50" w14:paraId="7B5CB666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751B746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-5</w:t>
            </w:r>
          </w:p>
        </w:tc>
        <w:tc>
          <w:tcPr>
            <w:tcW w:w="1300" w:type="dxa"/>
            <w:vAlign w:val="center"/>
          </w:tcPr>
          <w:p w14:paraId="394E56A9" w14:textId="252FDC7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9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85 (1.7)</w:t>
            </w:r>
          </w:p>
        </w:tc>
        <w:tc>
          <w:tcPr>
            <w:tcW w:w="1079" w:type="dxa"/>
            <w:vAlign w:val="center"/>
          </w:tcPr>
          <w:p w14:paraId="0D5F5BF4" w14:textId="162010B0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791 (0.2)</w:t>
            </w:r>
          </w:p>
        </w:tc>
        <w:tc>
          <w:tcPr>
            <w:tcW w:w="1523" w:type="dxa"/>
            <w:vAlign w:val="center"/>
          </w:tcPr>
          <w:p w14:paraId="1E5748D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3 (1.41-1.45)</w:t>
            </w:r>
          </w:p>
        </w:tc>
        <w:tc>
          <w:tcPr>
            <w:tcW w:w="988" w:type="dxa"/>
            <w:vAlign w:val="center"/>
          </w:tcPr>
          <w:p w14:paraId="1592A94A" w14:textId="1F6031B6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7 (0.2)</w:t>
            </w:r>
          </w:p>
        </w:tc>
        <w:tc>
          <w:tcPr>
            <w:tcW w:w="1523" w:type="dxa"/>
            <w:vAlign w:val="center"/>
          </w:tcPr>
          <w:p w14:paraId="36754A69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1 (1.39-1.43)</w:t>
            </w:r>
          </w:p>
        </w:tc>
        <w:tc>
          <w:tcPr>
            <w:tcW w:w="988" w:type="dxa"/>
            <w:vAlign w:val="center"/>
          </w:tcPr>
          <w:p w14:paraId="4CB45F68" w14:textId="6A1944BD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17 (0.02)</w:t>
            </w:r>
          </w:p>
        </w:tc>
        <w:tc>
          <w:tcPr>
            <w:tcW w:w="1523" w:type="dxa"/>
            <w:vAlign w:val="center"/>
          </w:tcPr>
          <w:p w14:paraId="3EBCFAA3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0 (1.54-1.66)</w:t>
            </w:r>
          </w:p>
        </w:tc>
        <w:tc>
          <w:tcPr>
            <w:tcW w:w="899" w:type="dxa"/>
            <w:vAlign w:val="center"/>
          </w:tcPr>
          <w:p w14:paraId="72E82198" w14:textId="5214517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87 (0.01)</w:t>
            </w:r>
          </w:p>
        </w:tc>
        <w:tc>
          <w:tcPr>
            <w:tcW w:w="1701" w:type="dxa"/>
            <w:vAlign w:val="center"/>
          </w:tcPr>
          <w:p w14:paraId="4E5DB10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2 (1.46-1.59)</w:t>
            </w:r>
          </w:p>
        </w:tc>
      </w:tr>
      <w:tr w:rsidR="00487CAE" w:rsidRPr="00727C50" w14:paraId="65C22A43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2ECE5FFE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6-9</w:t>
            </w:r>
          </w:p>
        </w:tc>
        <w:tc>
          <w:tcPr>
            <w:tcW w:w="1300" w:type="dxa"/>
            <w:vAlign w:val="center"/>
          </w:tcPr>
          <w:p w14:paraId="3E454D58" w14:textId="522DE3E8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31 (0.6)</w:t>
            </w:r>
          </w:p>
        </w:tc>
        <w:tc>
          <w:tcPr>
            <w:tcW w:w="1079" w:type="dxa"/>
            <w:vAlign w:val="center"/>
          </w:tcPr>
          <w:p w14:paraId="03B4FA0C" w14:textId="1B04314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09 (0.1)</w:t>
            </w:r>
          </w:p>
        </w:tc>
        <w:tc>
          <w:tcPr>
            <w:tcW w:w="1523" w:type="dxa"/>
            <w:vAlign w:val="center"/>
          </w:tcPr>
          <w:p w14:paraId="50E9400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1 (1.38-1.44)</w:t>
            </w:r>
          </w:p>
        </w:tc>
        <w:tc>
          <w:tcPr>
            <w:tcW w:w="988" w:type="dxa"/>
            <w:vAlign w:val="center"/>
          </w:tcPr>
          <w:p w14:paraId="1F492F32" w14:textId="0983EEF3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09 (0.1)</w:t>
            </w:r>
          </w:p>
        </w:tc>
        <w:tc>
          <w:tcPr>
            <w:tcW w:w="1523" w:type="dxa"/>
            <w:vAlign w:val="center"/>
          </w:tcPr>
          <w:p w14:paraId="55A459E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2 (1.38-1.45)</w:t>
            </w:r>
          </w:p>
        </w:tc>
        <w:tc>
          <w:tcPr>
            <w:tcW w:w="988" w:type="dxa"/>
            <w:vAlign w:val="center"/>
          </w:tcPr>
          <w:p w14:paraId="1D1A748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910 (0.005)</w:t>
            </w:r>
          </w:p>
        </w:tc>
        <w:tc>
          <w:tcPr>
            <w:tcW w:w="1523" w:type="dxa"/>
            <w:vAlign w:val="center"/>
          </w:tcPr>
          <w:p w14:paraId="1AF4FE9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8 (1.39-1.58)</w:t>
            </w:r>
          </w:p>
        </w:tc>
        <w:tc>
          <w:tcPr>
            <w:tcW w:w="899" w:type="dxa"/>
            <w:vAlign w:val="center"/>
          </w:tcPr>
          <w:p w14:paraId="43D7AC6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90 (0.03)</w:t>
            </w:r>
          </w:p>
        </w:tc>
        <w:tc>
          <w:tcPr>
            <w:tcW w:w="1701" w:type="dxa"/>
            <w:vAlign w:val="center"/>
          </w:tcPr>
          <w:p w14:paraId="43FD4162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30 (1.20-1.41)</w:t>
            </w:r>
          </w:p>
        </w:tc>
      </w:tr>
      <w:tr w:rsidR="00487CAE" w:rsidRPr="00727C50" w14:paraId="06C354CA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64DC2820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0-19</w:t>
            </w:r>
          </w:p>
        </w:tc>
        <w:tc>
          <w:tcPr>
            <w:tcW w:w="1300" w:type="dxa"/>
            <w:vAlign w:val="center"/>
          </w:tcPr>
          <w:p w14:paraId="6CFC4105" w14:textId="5305C43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5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39 (2.3)</w:t>
            </w:r>
          </w:p>
        </w:tc>
        <w:tc>
          <w:tcPr>
            <w:tcW w:w="1079" w:type="dxa"/>
            <w:vAlign w:val="center"/>
          </w:tcPr>
          <w:p w14:paraId="24573E26" w14:textId="2C083DE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37 (0.3)</w:t>
            </w:r>
          </w:p>
        </w:tc>
        <w:tc>
          <w:tcPr>
            <w:tcW w:w="1523" w:type="dxa"/>
            <w:vAlign w:val="center"/>
          </w:tcPr>
          <w:p w14:paraId="41F80FD8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3 (1.51-1.55)</w:t>
            </w:r>
          </w:p>
        </w:tc>
        <w:tc>
          <w:tcPr>
            <w:tcW w:w="988" w:type="dxa"/>
            <w:vAlign w:val="center"/>
          </w:tcPr>
          <w:p w14:paraId="6484BBB7" w14:textId="2D3ACF81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56 (0.2)</w:t>
            </w:r>
          </w:p>
        </w:tc>
        <w:tc>
          <w:tcPr>
            <w:tcW w:w="1523" w:type="dxa"/>
            <w:vAlign w:val="center"/>
          </w:tcPr>
          <w:p w14:paraId="53224B0C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2 (1.51-1.54)</w:t>
            </w:r>
          </w:p>
        </w:tc>
        <w:tc>
          <w:tcPr>
            <w:tcW w:w="988" w:type="dxa"/>
            <w:vAlign w:val="center"/>
          </w:tcPr>
          <w:p w14:paraId="65A5F6F4" w14:textId="3C2C60E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32 (0.02)</w:t>
            </w:r>
          </w:p>
        </w:tc>
        <w:tc>
          <w:tcPr>
            <w:tcW w:w="1523" w:type="dxa"/>
            <w:vAlign w:val="center"/>
          </w:tcPr>
          <w:p w14:paraId="2AFFE88D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4 (1.59-1.70)</w:t>
            </w:r>
          </w:p>
        </w:tc>
        <w:tc>
          <w:tcPr>
            <w:tcW w:w="899" w:type="dxa"/>
            <w:vAlign w:val="center"/>
          </w:tcPr>
          <w:p w14:paraId="36893101" w14:textId="3901C12B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49 (0.01)</w:t>
            </w:r>
          </w:p>
        </w:tc>
        <w:tc>
          <w:tcPr>
            <w:tcW w:w="1701" w:type="dxa"/>
            <w:vAlign w:val="center"/>
          </w:tcPr>
          <w:p w14:paraId="4829CDA7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49 (1.43-1.56)</w:t>
            </w:r>
          </w:p>
        </w:tc>
      </w:tr>
      <w:tr w:rsidR="00487CAE" w:rsidRPr="00727C50" w14:paraId="71A08626" w14:textId="77777777" w:rsidTr="00395ECF">
        <w:trPr>
          <w:trHeight w:val="432"/>
        </w:trPr>
        <w:tc>
          <w:tcPr>
            <w:tcW w:w="1346" w:type="dxa"/>
            <w:vAlign w:val="center"/>
          </w:tcPr>
          <w:p w14:paraId="0E988A0D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≥20</w:t>
            </w:r>
          </w:p>
        </w:tc>
        <w:tc>
          <w:tcPr>
            <w:tcW w:w="1300" w:type="dxa"/>
            <w:vAlign w:val="center"/>
          </w:tcPr>
          <w:p w14:paraId="0CF4BED6" w14:textId="1C2B284C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62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327 (1.0)</w:t>
            </w:r>
          </w:p>
        </w:tc>
        <w:tc>
          <w:tcPr>
            <w:tcW w:w="1079" w:type="dxa"/>
            <w:vAlign w:val="center"/>
          </w:tcPr>
          <w:p w14:paraId="2449CE5E" w14:textId="09BD8A19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="00703B76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591 (0.1)</w:t>
            </w:r>
          </w:p>
        </w:tc>
        <w:tc>
          <w:tcPr>
            <w:tcW w:w="1523" w:type="dxa"/>
            <w:vAlign w:val="center"/>
          </w:tcPr>
          <w:p w14:paraId="3E7EAF96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9 (1.66-1.71)</w:t>
            </w:r>
          </w:p>
        </w:tc>
        <w:tc>
          <w:tcPr>
            <w:tcW w:w="988" w:type="dxa"/>
            <w:vAlign w:val="center"/>
          </w:tcPr>
          <w:p w14:paraId="1D22D341" w14:textId="20C7257D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496 (0.1)</w:t>
            </w:r>
          </w:p>
        </w:tc>
        <w:tc>
          <w:tcPr>
            <w:tcW w:w="1523" w:type="dxa"/>
            <w:vAlign w:val="center"/>
          </w:tcPr>
          <w:p w14:paraId="5C0F1C35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69 (1.66-1.71)</w:t>
            </w:r>
          </w:p>
        </w:tc>
        <w:tc>
          <w:tcPr>
            <w:tcW w:w="988" w:type="dxa"/>
            <w:vAlign w:val="center"/>
          </w:tcPr>
          <w:p w14:paraId="4ABA14EA" w14:textId="0E7CE262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893 (0.01)</w:t>
            </w:r>
          </w:p>
        </w:tc>
        <w:tc>
          <w:tcPr>
            <w:tcW w:w="1523" w:type="dxa"/>
            <w:vAlign w:val="center"/>
          </w:tcPr>
          <w:p w14:paraId="5FC131EB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80 (1.72-1.89)</w:t>
            </w:r>
          </w:p>
        </w:tc>
        <w:tc>
          <w:tcPr>
            <w:tcW w:w="899" w:type="dxa"/>
            <w:vAlign w:val="center"/>
          </w:tcPr>
          <w:p w14:paraId="11A4E734" w14:textId="1A7D503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DE70E7" w:rsidRPr="00727C5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202 (0.01)</w:t>
            </w:r>
          </w:p>
        </w:tc>
        <w:tc>
          <w:tcPr>
            <w:tcW w:w="1701" w:type="dxa"/>
            <w:vAlign w:val="center"/>
          </w:tcPr>
          <w:p w14:paraId="7E467FC4" w14:textId="77777777" w:rsidR="00487CAE" w:rsidRPr="00727C50" w:rsidRDefault="00487CAE" w:rsidP="00395EC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27C50">
              <w:rPr>
                <w:rFonts w:ascii="Times New Roman" w:hAnsi="Times New Roman" w:cs="Times New Roman"/>
                <w:sz w:val="20"/>
                <w:szCs w:val="20"/>
              </w:rPr>
              <w:t>1.58 (1.49-1.67)</w:t>
            </w:r>
          </w:p>
        </w:tc>
      </w:tr>
    </w:tbl>
    <w:p w14:paraId="2153F676" w14:textId="74680477" w:rsidR="005B4851" w:rsidRPr="00727C50" w:rsidRDefault="00487CAE" w:rsidP="003D1F57">
      <w:pPr>
        <w:spacing w:before="240"/>
        <w:rPr>
          <w:rFonts w:ascii="Times New Roman" w:hAnsi="Times New Roman" w:cs="Times New Roman"/>
          <w:sz w:val="20"/>
          <w:szCs w:val="20"/>
        </w:rPr>
      </w:pPr>
      <w:r w:rsidRPr="00727C50">
        <w:rPr>
          <w:rFonts w:ascii="Times New Roman" w:hAnsi="Times New Roman" w:cs="Times New Roman"/>
          <w:sz w:val="20"/>
          <w:szCs w:val="20"/>
        </w:rPr>
        <w:t>Adjustment for maternal age, race/ethnicity</w:t>
      </w:r>
      <w:r w:rsidR="00DE70E7" w:rsidRPr="00727C50">
        <w:rPr>
          <w:rFonts w:ascii="Times New Roman" w:hAnsi="Times New Roman" w:cs="Times New Roman"/>
          <w:sz w:val="20"/>
          <w:szCs w:val="20"/>
        </w:rPr>
        <w:t>, parity, education levels, pre</w:t>
      </w:r>
      <w:r w:rsidRPr="00727C50">
        <w:rPr>
          <w:rFonts w:ascii="Times New Roman" w:hAnsi="Times New Roman" w:cs="Times New Roman"/>
          <w:sz w:val="20"/>
          <w:szCs w:val="20"/>
        </w:rPr>
        <w:t>pregnancy BMI, previous history of preterm birth, marital status, infant sex, and initiation of prenatal care.</w:t>
      </w:r>
    </w:p>
    <w:sectPr w:rsidR="005B4851" w:rsidRPr="00727C50" w:rsidSect="003D1F57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AC939" w14:textId="77777777" w:rsidR="00E729E7" w:rsidRDefault="00E729E7" w:rsidP="00222A47">
      <w:pPr>
        <w:spacing w:after="0" w:line="240" w:lineRule="auto"/>
      </w:pPr>
      <w:r>
        <w:separator/>
      </w:r>
    </w:p>
  </w:endnote>
  <w:endnote w:type="continuationSeparator" w:id="0">
    <w:p w14:paraId="2E1FA90E" w14:textId="77777777" w:rsidR="00E729E7" w:rsidRDefault="00E729E7" w:rsidP="00222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1F2BD" w14:textId="77777777" w:rsidR="00E729E7" w:rsidRDefault="00E729E7" w:rsidP="00222A47">
      <w:pPr>
        <w:spacing w:after="0" w:line="240" w:lineRule="auto"/>
      </w:pPr>
      <w:r>
        <w:separator/>
      </w:r>
    </w:p>
  </w:footnote>
  <w:footnote w:type="continuationSeparator" w:id="0">
    <w:p w14:paraId="6C233D48" w14:textId="77777777" w:rsidR="00E729E7" w:rsidRDefault="00E729E7" w:rsidP="00222A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6009410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C73A2C" w14:textId="62981CBC" w:rsidR="00E729E7" w:rsidRDefault="00E729E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7C5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E6E72D" w14:textId="77777777" w:rsidR="00E729E7" w:rsidRDefault="00E72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43A4A"/>
    <w:multiLevelType w:val="hybridMultilevel"/>
    <w:tmpl w:val="57C4935E"/>
    <w:lvl w:ilvl="0" w:tplc="142C3E02">
      <w:start w:val="16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011C6"/>
    <w:multiLevelType w:val="hybridMultilevel"/>
    <w:tmpl w:val="375C1050"/>
    <w:lvl w:ilvl="0" w:tplc="6A1E874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wMDIzszSwsDQyNDRV0lEKTi0uzszPAykwqQUAeJsTr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x2z0fazopzezqepr5zvtra20fss2ptt5xw5&quot;&gt;Low smoking and PTB&lt;record-ids&gt;&lt;item&gt;1&lt;/item&gt;&lt;item&gt;3&lt;/item&gt;&lt;item&gt;4&lt;/item&gt;&lt;item&gt;6&lt;/item&gt;&lt;item&gt;8&lt;/item&gt;&lt;item&gt;9&lt;/item&gt;&lt;item&gt;12&lt;/item&gt;&lt;item&gt;13&lt;/item&gt;&lt;item&gt;14&lt;/item&gt;&lt;item&gt;16&lt;/item&gt;&lt;item&gt;17&lt;/item&gt;&lt;item&gt;20&lt;/item&gt;&lt;item&gt;23&lt;/item&gt;&lt;item&gt;24&lt;/item&gt;&lt;item&gt;25&lt;/item&gt;&lt;item&gt;27&lt;/item&gt;&lt;item&gt;28&lt;/item&gt;&lt;item&gt;29&lt;/item&gt;&lt;item&gt;30&lt;/item&gt;&lt;item&gt;31&lt;/item&gt;&lt;item&gt;32&lt;/item&gt;&lt;item&gt;33&lt;/item&gt;&lt;item&gt;35&lt;/item&gt;&lt;item&gt;36&lt;/item&gt;&lt;item&gt;37&lt;/item&gt;&lt;item&gt;38&lt;/item&gt;&lt;item&gt;40&lt;/item&gt;&lt;item&gt;41&lt;/item&gt;&lt;item&gt;43&lt;/item&gt;&lt;item&gt;45&lt;/item&gt;&lt;item&gt;46&lt;/item&gt;&lt;item&gt;47&lt;/item&gt;&lt;item&gt;48&lt;/item&gt;&lt;/record-ids&gt;&lt;/item&gt;&lt;/Libraries&gt;"/>
  </w:docVars>
  <w:rsids>
    <w:rsidRoot w:val="008D615C"/>
    <w:rsid w:val="00002A7F"/>
    <w:rsid w:val="0000553B"/>
    <w:rsid w:val="00006640"/>
    <w:rsid w:val="0000754C"/>
    <w:rsid w:val="000113EA"/>
    <w:rsid w:val="00011686"/>
    <w:rsid w:val="00011D52"/>
    <w:rsid w:val="00013A7D"/>
    <w:rsid w:val="00013F1D"/>
    <w:rsid w:val="0001512D"/>
    <w:rsid w:val="000154FD"/>
    <w:rsid w:val="00015C19"/>
    <w:rsid w:val="00016CB9"/>
    <w:rsid w:val="0001762E"/>
    <w:rsid w:val="00020FCA"/>
    <w:rsid w:val="0002172E"/>
    <w:rsid w:val="000217AA"/>
    <w:rsid w:val="00022576"/>
    <w:rsid w:val="0002356F"/>
    <w:rsid w:val="000258D8"/>
    <w:rsid w:val="000261AD"/>
    <w:rsid w:val="00035424"/>
    <w:rsid w:val="000369A7"/>
    <w:rsid w:val="000435AC"/>
    <w:rsid w:val="00043E65"/>
    <w:rsid w:val="00045BC9"/>
    <w:rsid w:val="000473AB"/>
    <w:rsid w:val="00047BEA"/>
    <w:rsid w:val="0005670A"/>
    <w:rsid w:val="0005703A"/>
    <w:rsid w:val="000572B2"/>
    <w:rsid w:val="0005770C"/>
    <w:rsid w:val="0006017D"/>
    <w:rsid w:val="000611E5"/>
    <w:rsid w:val="00061FDC"/>
    <w:rsid w:val="000637C9"/>
    <w:rsid w:val="00063DFD"/>
    <w:rsid w:val="000661F8"/>
    <w:rsid w:val="0006766A"/>
    <w:rsid w:val="00070664"/>
    <w:rsid w:val="0007197C"/>
    <w:rsid w:val="00074990"/>
    <w:rsid w:val="00074E75"/>
    <w:rsid w:val="00075170"/>
    <w:rsid w:val="00075A05"/>
    <w:rsid w:val="00075CE3"/>
    <w:rsid w:val="000768DA"/>
    <w:rsid w:val="00077121"/>
    <w:rsid w:val="0007756A"/>
    <w:rsid w:val="00080D69"/>
    <w:rsid w:val="000819F6"/>
    <w:rsid w:val="0008268F"/>
    <w:rsid w:val="000835A9"/>
    <w:rsid w:val="000843BA"/>
    <w:rsid w:val="00084B9A"/>
    <w:rsid w:val="000854CE"/>
    <w:rsid w:val="00085E8A"/>
    <w:rsid w:val="00086E46"/>
    <w:rsid w:val="00087815"/>
    <w:rsid w:val="00092629"/>
    <w:rsid w:val="00092930"/>
    <w:rsid w:val="00093094"/>
    <w:rsid w:val="00093255"/>
    <w:rsid w:val="00097670"/>
    <w:rsid w:val="00097731"/>
    <w:rsid w:val="000A09F4"/>
    <w:rsid w:val="000A19AB"/>
    <w:rsid w:val="000A2040"/>
    <w:rsid w:val="000A567C"/>
    <w:rsid w:val="000A7CE2"/>
    <w:rsid w:val="000B025F"/>
    <w:rsid w:val="000B26D7"/>
    <w:rsid w:val="000B2854"/>
    <w:rsid w:val="000B28D1"/>
    <w:rsid w:val="000B3916"/>
    <w:rsid w:val="000B44E3"/>
    <w:rsid w:val="000B4538"/>
    <w:rsid w:val="000B4629"/>
    <w:rsid w:val="000B476C"/>
    <w:rsid w:val="000B49BA"/>
    <w:rsid w:val="000B4C1F"/>
    <w:rsid w:val="000B5954"/>
    <w:rsid w:val="000B7F63"/>
    <w:rsid w:val="000C0E90"/>
    <w:rsid w:val="000C1749"/>
    <w:rsid w:val="000C2C98"/>
    <w:rsid w:val="000C3FB7"/>
    <w:rsid w:val="000C448D"/>
    <w:rsid w:val="000C4630"/>
    <w:rsid w:val="000C4637"/>
    <w:rsid w:val="000D1C78"/>
    <w:rsid w:val="000D23DA"/>
    <w:rsid w:val="000D2486"/>
    <w:rsid w:val="000D45F1"/>
    <w:rsid w:val="000D59C3"/>
    <w:rsid w:val="000E0F34"/>
    <w:rsid w:val="000E1D36"/>
    <w:rsid w:val="000E52C6"/>
    <w:rsid w:val="000E67A1"/>
    <w:rsid w:val="000F0B2B"/>
    <w:rsid w:val="000F2FD3"/>
    <w:rsid w:val="000F39AA"/>
    <w:rsid w:val="000F4C79"/>
    <w:rsid w:val="000F4DE6"/>
    <w:rsid w:val="000F580D"/>
    <w:rsid w:val="000F5FC4"/>
    <w:rsid w:val="001010D2"/>
    <w:rsid w:val="001017C7"/>
    <w:rsid w:val="00103640"/>
    <w:rsid w:val="00103BB9"/>
    <w:rsid w:val="001049F2"/>
    <w:rsid w:val="00105E8E"/>
    <w:rsid w:val="00113802"/>
    <w:rsid w:val="00114533"/>
    <w:rsid w:val="00114934"/>
    <w:rsid w:val="001163CE"/>
    <w:rsid w:val="00117A6A"/>
    <w:rsid w:val="00121BD7"/>
    <w:rsid w:val="00123AC2"/>
    <w:rsid w:val="001248AB"/>
    <w:rsid w:val="00124B41"/>
    <w:rsid w:val="0012759F"/>
    <w:rsid w:val="00127927"/>
    <w:rsid w:val="00131748"/>
    <w:rsid w:val="00133CAD"/>
    <w:rsid w:val="00134589"/>
    <w:rsid w:val="0013466D"/>
    <w:rsid w:val="001347D8"/>
    <w:rsid w:val="00135274"/>
    <w:rsid w:val="00135AB3"/>
    <w:rsid w:val="001370F5"/>
    <w:rsid w:val="00141718"/>
    <w:rsid w:val="00141A6C"/>
    <w:rsid w:val="00144F58"/>
    <w:rsid w:val="00146176"/>
    <w:rsid w:val="001471FB"/>
    <w:rsid w:val="001479DF"/>
    <w:rsid w:val="00147E73"/>
    <w:rsid w:val="00152C52"/>
    <w:rsid w:val="00152EE9"/>
    <w:rsid w:val="00153169"/>
    <w:rsid w:val="00153622"/>
    <w:rsid w:val="00156391"/>
    <w:rsid w:val="0016030D"/>
    <w:rsid w:val="00162FED"/>
    <w:rsid w:val="00164B2D"/>
    <w:rsid w:val="001744D0"/>
    <w:rsid w:val="001777CF"/>
    <w:rsid w:val="00180420"/>
    <w:rsid w:val="00180C67"/>
    <w:rsid w:val="00181295"/>
    <w:rsid w:val="00181C91"/>
    <w:rsid w:val="00182009"/>
    <w:rsid w:val="00182158"/>
    <w:rsid w:val="00182266"/>
    <w:rsid w:val="00183EAB"/>
    <w:rsid w:val="00184410"/>
    <w:rsid w:val="00184756"/>
    <w:rsid w:val="00184803"/>
    <w:rsid w:val="00186B7E"/>
    <w:rsid w:val="00186DF6"/>
    <w:rsid w:val="00187981"/>
    <w:rsid w:val="0019292F"/>
    <w:rsid w:val="00195D8B"/>
    <w:rsid w:val="00196BE5"/>
    <w:rsid w:val="001A11E8"/>
    <w:rsid w:val="001A318F"/>
    <w:rsid w:val="001A6768"/>
    <w:rsid w:val="001A708A"/>
    <w:rsid w:val="001A7677"/>
    <w:rsid w:val="001B37A2"/>
    <w:rsid w:val="001B6A18"/>
    <w:rsid w:val="001B6DFB"/>
    <w:rsid w:val="001C36E0"/>
    <w:rsid w:val="001C3C2B"/>
    <w:rsid w:val="001C7733"/>
    <w:rsid w:val="001D37BC"/>
    <w:rsid w:val="001D3BDD"/>
    <w:rsid w:val="001D6980"/>
    <w:rsid w:val="001E161E"/>
    <w:rsid w:val="001E207B"/>
    <w:rsid w:val="001E369F"/>
    <w:rsid w:val="001E43B6"/>
    <w:rsid w:val="001E5F66"/>
    <w:rsid w:val="001E6A69"/>
    <w:rsid w:val="001E7477"/>
    <w:rsid w:val="001F22CA"/>
    <w:rsid w:val="001F2CAD"/>
    <w:rsid w:val="001F502B"/>
    <w:rsid w:val="001F5588"/>
    <w:rsid w:val="001F6A82"/>
    <w:rsid w:val="00201658"/>
    <w:rsid w:val="00201D4D"/>
    <w:rsid w:val="00201E77"/>
    <w:rsid w:val="00203637"/>
    <w:rsid w:val="00203B0F"/>
    <w:rsid w:val="00203E1F"/>
    <w:rsid w:val="0020456E"/>
    <w:rsid w:val="0020779E"/>
    <w:rsid w:val="00210910"/>
    <w:rsid w:val="00211CB7"/>
    <w:rsid w:val="00212808"/>
    <w:rsid w:val="002175F0"/>
    <w:rsid w:val="002212C9"/>
    <w:rsid w:val="00222A47"/>
    <w:rsid w:val="00222CCF"/>
    <w:rsid w:val="00225089"/>
    <w:rsid w:val="002251D0"/>
    <w:rsid w:val="00225396"/>
    <w:rsid w:val="00225AC5"/>
    <w:rsid w:val="00227847"/>
    <w:rsid w:val="00227F81"/>
    <w:rsid w:val="0023015E"/>
    <w:rsid w:val="00231406"/>
    <w:rsid w:val="00231969"/>
    <w:rsid w:val="00236464"/>
    <w:rsid w:val="00236C4C"/>
    <w:rsid w:val="00237539"/>
    <w:rsid w:val="00237F13"/>
    <w:rsid w:val="0024126F"/>
    <w:rsid w:val="0024173C"/>
    <w:rsid w:val="00243059"/>
    <w:rsid w:val="00244945"/>
    <w:rsid w:val="002461DA"/>
    <w:rsid w:val="0024658F"/>
    <w:rsid w:val="00247B01"/>
    <w:rsid w:val="002509DF"/>
    <w:rsid w:val="00253EA6"/>
    <w:rsid w:val="00254F98"/>
    <w:rsid w:val="002554B0"/>
    <w:rsid w:val="00255F56"/>
    <w:rsid w:val="002566D4"/>
    <w:rsid w:val="0025788A"/>
    <w:rsid w:val="00260E2A"/>
    <w:rsid w:val="0026198B"/>
    <w:rsid w:val="00262737"/>
    <w:rsid w:val="00262AF2"/>
    <w:rsid w:val="00263CFE"/>
    <w:rsid w:val="002670D2"/>
    <w:rsid w:val="00267610"/>
    <w:rsid w:val="002743C0"/>
    <w:rsid w:val="00274E3A"/>
    <w:rsid w:val="00276589"/>
    <w:rsid w:val="00280C29"/>
    <w:rsid w:val="002825BE"/>
    <w:rsid w:val="002855BB"/>
    <w:rsid w:val="002873A6"/>
    <w:rsid w:val="002877BE"/>
    <w:rsid w:val="002941D7"/>
    <w:rsid w:val="00294DED"/>
    <w:rsid w:val="002A0E25"/>
    <w:rsid w:val="002A21BD"/>
    <w:rsid w:val="002A2F91"/>
    <w:rsid w:val="002A5B87"/>
    <w:rsid w:val="002A6549"/>
    <w:rsid w:val="002B058A"/>
    <w:rsid w:val="002B1033"/>
    <w:rsid w:val="002B2E00"/>
    <w:rsid w:val="002B4B62"/>
    <w:rsid w:val="002B584A"/>
    <w:rsid w:val="002C09EB"/>
    <w:rsid w:val="002C4732"/>
    <w:rsid w:val="002C7C55"/>
    <w:rsid w:val="002D4673"/>
    <w:rsid w:val="002D4DEB"/>
    <w:rsid w:val="002D517F"/>
    <w:rsid w:val="002D6723"/>
    <w:rsid w:val="002E117A"/>
    <w:rsid w:val="002E1DF9"/>
    <w:rsid w:val="002E4189"/>
    <w:rsid w:val="002E49C5"/>
    <w:rsid w:val="002E6D5A"/>
    <w:rsid w:val="002F0119"/>
    <w:rsid w:val="002F315F"/>
    <w:rsid w:val="002F351D"/>
    <w:rsid w:val="003036EF"/>
    <w:rsid w:val="00304390"/>
    <w:rsid w:val="003124DA"/>
    <w:rsid w:val="00314C86"/>
    <w:rsid w:val="00314E74"/>
    <w:rsid w:val="0031756E"/>
    <w:rsid w:val="0031765E"/>
    <w:rsid w:val="003200BF"/>
    <w:rsid w:val="00321432"/>
    <w:rsid w:val="00321B5D"/>
    <w:rsid w:val="00326357"/>
    <w:rsid w:val="00326B5E"/>
    <w:rsid w:val="00327072"/>
    <w:rsid w:val="003303BA"/>
    <w:rsid w:val="0033138E"/>
    <w:rsid w:val="003313AC"/>
    <w:rsid w:val="003327DB"/>
    <w:rsid w:val="0033358D"/>
    <w:rsid w:val="00334E23"/>
    <w:rsid w:val="00335071"/>
    <w:rsid w:val="00335575"/>
    <w:rsid w:val="003355D6"/>
    <w:rsid w:val="00335C40"/>
    <w:rsid w:val="00336CE0"/>
    <w:rsid w:val="00337CAA"/>
    <w:rsid w:val="00341708"/>
    <w:rsid w:val="0034627E"/>
    <w:rsid w:val="00346CC9"/>
    <w:rsid w:val="00350731"/>
    <w:rsid w:val="00350CEF"/>
    <w:rsid w:val="00351738"/>
    <w:rsid w:val="003535C5"/>
    <w:rsid w:val="00353601"/>
    <w:rsid w:val="003563A3"/>
    <w:rsid w:val="00357DEB"/>
    <w:rsid w:val="00360A45"/>
    <w:rsid w:val="0036190D"/>
    <w:rsid w:val="00361FB3"/>
    <w:rsid w:val="003636BE"/>
    <w:rsid w:val="00364872"/>
    <w:rsid w:val="003662B4"/>
    <w:rsid w:val="003664E5"/>
    <w:rsid w:val="00367451"/>
    <w:rsid w:val="003713E0"/>
    <w:rsid w:val="00371C76"/>
    <w:rsid w:val="003729CC"/>
    <w:rsid w:val="00374B85"/>
    <w:rsid w:val="00374C05"/>
    <w:rsid w:val="003759F2"/>
    <w:rsid w:val="00375FAA"/>
    <w:rsid w:val="00376123"/>
    <w:rsid w:val="00377C15"/>
    <w:rsid w:val="00380DFC"/>
    <w:rsid w:val="00382EE0"/>
    <w:rsid w:val="00383213"/>
    <w:rsid w:val="003843CE"/>
    <w:rsid w:val="00385360"/>
    <w:rsid w:val="0039064C"/>
    <w:rsid w:val="0039256A"/>
    <w:rsid w:val="0039296C"/>
    <w:rsid w:val="00393820"/>
    <w:rsid w:val="003949A4"/>
    <w:rsid w:val="00395ECF"/>
    <w:rsid w:val="0039637B"/>
    <w:rsid w:val="00396D62"/>
    <w:rsid w:val="003A0A8C"/>
    <w:rsid w:val="003A11D9"/>
    <w:rsid w:val="003A125A"/>
    <w:rsid w:val="003A1D36"/>
    <w:rsid w:val="003A21F5"/>
    <w:rsid w:val="003A2550"/>
    <w:rsid w:val="003A2780"/>
    <w:rsid w:val="003A3788"/>
    <w:rsid w:val="003A3D71"/>
    <w:rsid w:val="003A4EAD"/>
    <w:rsid w:val="003A4ED1"/>
    <w:rsid w:val="003B56EC"/>
    <w:rsid w:val="003C0885"/>
    <w:rsid w:val="003C1CB5"/>
    <w:rsid w:val="003C33F1"/>
    <w:rsid w:val="003C3807"/>
    <w:rsid w:val="003C40AE"/>
    <w:rsid w:val="003C43BD"/>
    <w:rsid w:val="003C455E"/>
    <w:rsid w:val="003C4DCF"/>
    <w:rsid w:val="003C5058"/>
    <w:rsid w:val="003C5BBD"/>
    <w:rsid w:val="003D1301"/>
    <w:rsid w:val="003D16ED"/>
    <w:rsid w:val="003D1F57"/>
    <w:rsid w:val="003D2064"/>
    <w:rsid w:val="003D2134"/>
    <w:rsid w:val="003D2EAD"/>
    <w:rsid w:val="003D4E3D"/>
    <w:rsid w:val="003D670B"/>
    <w:rsid w:val="003D7851"/>
    <w:rsid w:val="003E123A"/>
    <w:rsid w:val="003E1FF2"/>
    <w:rsid w:val="003E2857"/>
    <w:rsid w:val="003E2ACB"/>
    <w:rsid w:val="003F1AD7"/>
    <w:rsid w:val="003F3905"/>
    <w:rsid w:val="003F39D9"/>
    <w:rsid w:val="003F4AEF"/>
    <w:rsid w:val="003F4C59"/>
    <w:rsid w:val="003F58BE"/>
    <w:rsid w:val="003F6DFC"/>
    <w:rsid w:val="003F7A10"/>
    <w:rsid w:val="004011B0"/>
    <w:rsid w:val="004021F2"/>
    <w:rsid w:val="00402616"/>
    <w:rsid w:val="0040590B"/>
    <w:rsid w:val="00405ABC"/>
    <w:rsid w:val="0040704C"/>
    <w:rsid w:val="00407274"/>
    <w:rsid w:val="004079A1"/>
    <w:rsid w:val="004104C1"/>
    <w:rsid w:val="00410E93"/>
    <w:rsid w:val="00411EC3"/>
    <w:rsid w:val="00413CED"/>
    <w:rsid w:val="004150A3"/>
    <w:rsid w:val="00416405"/>
    <w:rsid w:val="00416AFE"/>
    <w:rsid w:val="00421B41"/>
    <w:rsid w:val="00421C72"/>
    <w:rsid w:val="00425D9F"/>
    <w:rsid w:val="00426EA1"/>
    <w:rsid w:val="00430E5A"/>
    <w:rsid w:val="004317F5"/>
    <w:rsid w:val="00431B28"/>
    <w:rsid w:val="00433191"/>
    <w:rsid w:val="00433465"/>
    <w:rsid w:val="0043477A"/>
    <w:rsid w:val="00434944"/>
    <w:rsid w:val="00440483"/>
    <w:rsid w:val="00441B16"/>
    <w:rsid w:val="00441F23"/>
    <w:rsid w:val="00441FD1"/>
    <w:rsid w:val="00443794"/>
    <w:rsid w:val="004440A1"/>
    <w:rsid w:val="00446C1D"/>
    <w:rsid w:val="00450846"/>
    <w:rsid w:val="00450C5B"/>
    <w:rsid w:val="00451A7B"/>
    <w:rsid w:val="00451FB9"/>
    <w:rsid w:val="00455C05"/>
    <w:rsid w:val="004566FD"/>
    <w:rsid w:val="00456B7B"/>
    <w:rsid w:val="00457E13"/>
    <w:rsid w:val="00461927"/>
    <w:rsid w:val="00464DE5"/>
    <w:rsid w:val="00467347"/>
    <w:rsid w:val="00470C71"/>
    <w:rsid w:val="00471EE5"/>
    <w:rsid w:val="00472992"/>
    <w:rsid w:val="00480AD1"/>
    <w:rsid w:val="00481905"/>
    <w:rsid w:val="0048311F"/>
    <w:rsid w:val="00483AB9"/>
    <w:rsid w:val="00484502"/>
    <w:rsid w:val="00484678"/>
    <w:rsid w:val="004855E9"/>
    <w:rsid w:val="0048619E"/>
    <w:rsid w:val="0048631D"/>
    <w:rsid w:val="0048769E"/>
    <w:rsid w:val="00487CAE"/>
    <w:rsid w:val="00490113"/>
    <w:rsid w:val="004917AD"/>
    <w:rsid w:val="00491A13"/>
    <w:rsid w:val="00491B38"/>
    <w:rsid w:val="00491E1F"/>
    <w:rsid w:val="00493F2A"/>
    <w:rsid w:val="00494518"/>
    <w:rsid w:val="0049639B"/>
    <w:rsid w:val="00497571"/>
    <w:rsid w:val="00497C3D"/>
    <w:rsid w:val="00497DD5"/>
    <w:rsid w:val="004A32A0"/>
    <w:rsid w:val="004A3791"/>
    <w:rsid w:val="004A39A9"/>
    <w:rsid w:val="004A3A7F"/>
    <w:rsid w:val="004A3DDA"/>
    <w:rsid w:val="004A554D"/>
    <w:rsid w:val="004A752F"/>
    <w:rsid w:val="004A7A7F"/>
    <w:rsid w:val="004B09C3"/>
    <w:rsid w:val="004B1104"/>
    <w:rsid w:val="004B1705"/>
    <w:rsid w:val="004B6896"/>
    <w:rsid w:val="004C0B2E"/>
    <w:rsid w:val="004C11FD"/>
    <w:rsid w:val="004C766B"/>
    <w:rsid w:val="004D022D"/>
    <w:rsid w:val="004D19FF"/>
    <w:rsid w:val="004D35A1"/>
    <w:rsid w:val="004D4A8D"/>
    <w:rsid w:val="004E11D0"/>
    <w:rsid w:val="004E27F3"/>
    <w:rsid w:val="004E3B7A"/>
    <w:rsid w:val="004E410E"/>
    <w:rsid w:val="004E6D65"/>
    <w:rsid w:val="004F0CA6"/>
    <w:rsid w:val="004F3A1B"/>
    <w:rsid w:val="004F469C"/>
    <w:rsid w:val="004F5A2F"/>
    <w:rsid w:val="004F7FEF"/>
    <w:rsid w:val="005008AF"/>
    <w:rsid w:val="00500BF2"/>
    <w:rsid w:val="00501867"/>
    <w:rsid w:val="00501EEA"/>
    <w:rsid w:val="00502057"/>
    <w:rsid w:val="005025A5"/>
    <w:rsid w:val="00502818"/>
    <w:rsid w:val="0050339A"/>
    <w:rsid w:val="005038A6"/>
    <w:rsid w:val="00503FD2"/>
    <w:rsid w:val="005051B8"/>
    <w:rsid w:val="005075B6"/>
    <w:rsid w:val="00507D4F"/>
    <w:rsid w:val="0051001B"/>
    <w:rsid w:val="0051088F"/>
    <w:rsid w:val="00510EA3"/>
    <w:rsid w:val="00515211"/>
    <w:rsid w:val="005156AB"/>
    <w:rsid w:val="005169ED"/>
    <w:rsid w:val="00520913"/>
    <w:rsid w:val="0052161A"/>
    <w:rsid w:val="00523CB0"/>
    <w:rsid w:val="00525C11"/>
    <w:rsid w:val="00527514"/>
    <w:rsid w:val="00531EBF"/>
    <w:rsid w:val="00532CD7"/>
    <w:rsid w:val="00533E94"/>
    <w:rsid w:val="00535195"/>
    <w:rsid w:val="0053576B"/>
    <w:rsid w:val="00535E53"/>
    <w:rsid w:val="00537705"/>
    <w:rsid w:val="0054070F"/>
    <w:rsid w:val="00541574"/>
    <w:rsid w:val="00541F98"/>
    <w:rsid w:val="00545C60"/>
    <w:rsid w:val="00546958"/>
    <w:rsid w:val="0055097E"/>
    <w:rsid w:val="00552050"/>
    <w:rsid w:val="005534B7"/>
    <w:rsid w:val="00556333"/>
    <w:rsid w:val="00557E45"/>
    <w:rsid w:val="00560F76"/>
    <w:rsid w:val="0056153B"/>
    <w:rsid w:val="00562B77"/>
    <w:rsid w:val="00564B1C"/>
    <w:rsid w:val="00564CA1"/>
    <w:rsid w:val="00572170"/>
    <w:rsid w:val="00573855"/>
    <w:rsid w:val="00573A9C"/>
    <w:rsid w:val="00574465"/>
    <w:rsid w:val="005755EB"/>
    <w:rsid w:val="0057730C"/>
    <w:rsid w:val="00581141"/>
    <w:rsid w:val="00583658"/>
    <w:rsid w:val="00585201"/>
    <w:rsid w:val="00587BE7"/>
    <w:rsid w:val="00590B88"/>
    <w:rsid w:val="0059115B"/>
    <w:rsid w:val="005915BD"/>
    <w:rsid w:val="00592FB5"/>
    <w:rsid w:val="00594BFD"/>
    <w:rsid w:val="00595A2D"/>
    <w:rsid w:val="00595F15"/>
    <w:rsid w:val="00597B97"/>
    <w:rsid w:val="005A04F9"/>
    <w:rsid w:val="005A6E70"/>
    <w:rsid w:val="005B1DCF"/>
    <w:rsid w:val="005B4851"/>
    <w:rsid w:val="005B5473"/>
    <w:rsid w:val="005B56E6"/>
    <w:rsid w:val="005B6A62"/>
    <w:rsid w:val="005B7ACD"/>
    <w:rsid w:val="005C0732"/>
    <w:rsid w:val="005C10F1"/>
    <w:rsid w:val="005C17CA"/>
    <w:rsid w:val="005C1D0D"/>
    <w:rsid w:val="005C2596"/>
    <w:rsid w:val="005C27F4"/>
    <w:rsid w:val="005C3F39"/>
    <w:rsid w:val="005D0807"/>
    <w:rsid w:val="005D0BD1"/>
    <w:rsid w:val="005D0CBD"/>
    <w:rsid w:val="005D1C6B"/>
    <w:rsid w:val="005D20F9"/>
    <w:rsid w:val="005D3AED"/>
    <w:rsid w:val="005E39CA"/>
    <w:rsid w:val="005F0F8E"/>
    <w:rsid w:val="005F1107"/>
    <w:rsid w:val="005F25DE"/>
    <w:rsid w:val="005F2699"/>
    <w:rsid w:val="005F278A"/>
    <w:rsid w:val="005F2CA4"/>
    <w:rsid w:val="005F3483"/>
    <w:rsid w:val="005F4B87"/>
    <w:rsid w:val="005F6FD8"/>
    <w:rsid w:val="00600C42"/>
    <w:rsid w:val="00600EBA"/>
    <w:rsid w:val="006015A5"/>
    <w:rsid w:val="00601BED"/>
    <w:rsid w:val="00601E37"/>
    <w:rsid w:val="00602221"/>
    <w:rsid w:val="00604073"/>
    <w:rsid w:val="00604738"/>
    <w:rsid w:val="00604C5B"/>
    <w:rsid w:val="00606727"/>
    <w:rsid w:val="006079EB"/>
    <w:rsid w:val="00607A09"/>
    <w:rsid w:val="00610242"/>
    <w:rsid w:val="0061385F"/>
    <w:rsid w:val="00615B79"/>
    <w:rsid w:val="006167C5"/>
    <w:rsid w:val="00616FE2"/>
    <w:rsid w:val="00617FC4"/>
    <w:rsid w:val="00620A87"/>
    <w:rsid w:val="006211BE"/>
    <w:rsid w:val="00623092"/>
    <w:rsid w:val="0062347C"/>
    <w:rsid w:val="00625EDE"/>
    <w:rsid w:val="00627670"/>
    <w:rsid w:val="00627AEF"/>
    <w:rsid w:val="00630319"/>
    <w:rsid w:val="0063083E"/>
    <w:rsid w:val="006318DF"/>
    <w:rsid w:val="006337CD"/>
    <w:rsid w:val="00634C50"/>
    <w:rsid w:val="0063588D"/>
    <w:rsid w:val="00635F22"/>
    <w:rsid w:val="006364E2"/>
    <w:rsid w:val="00636831"/>
    <w:rsid w:val="00636F74"/>
    <w:rsid w:val="00637D24"/>
    <w:rsid w:val="00640DCC"/>
    <w:rsid w:val="006428BB"/>
    <w:rsid w:val="00642EAA"/>
    <w:rsid w:val="00643709"/>
    <w:rsid w:val="006438FE"/>
    <w:rsid w:val="00644E93"/>
    <w:rsid w:val="00650856"/>
    <w:rsid w:val="00651AA7"/>
    <w:rsid w:val="00651C2A"/>
    <w:rsid w:val="00652FC7"/>
    <w:rsid w:val="0065302A"/>
    <w:rsid w:val="00654944"/>
    <w:rsid w:val="00655D8E"/>
    <w:rsid w:val="006610BE"/>
    <w:rsid w:val="0066295B"/>
    <w:rsid w:val="00662FB1"/>
    <w:rsid w:val="00663D72"/>
    <w:rsid w:val="006640CD"/>
    <w:rsid w:val="00665135"/>
    <w:rsid w:val="006652A2"/>
    <w:rsid w:val="00666428"/>
    <w:rsid w:val="006671F2"/>
    <w:rsid w:val="00667E7D"/>
    <w:rsid w:val="00672BDB"/>
    <w:rsid w:val="00673795"/>
    <w:rsid w:val="0067552B"/>
    <w:rsid w:val="00680C8C"/>
    <w:rsid w:val="00681877"/>
    <w:rsid w:val="00682F75"/>
    <w:rsid w:val="006831DE"/>
    <w:rsid w:val="0068409B"/>
    <w:rsid w:val="0068411F"/>
    <w:rsid w:val="006853B9"/>
    <w:rsid w:val="00687F5C"/>
    <w:rsid w:val="00691142"/>
    <w:rsid w:val="006934EC"/>
    <w:rsid w:val="00693774"/>
    <w:rsid w:val="00693E54"/>
    <w:rsid w:val="00694124"/>
    <w:rsid w:val="00694B6E"/>
    <w:rsid w:val="00695BF9"/>
    <w:rsid w:val="006A010E"/>
    <w:rsid w:val="006A08DD"/>
    <w:rsid w:val="006A229C"/>
    <w:rsid w:val="006A24BD"/>
    <w:rsid w:val="006A3ACC"/>
    <w:rsid w:val="006A4A64"/>
    <w:rsid w:val="006A611C"/>
    <w:rsid w:val="006A66E6"/>
    <w:rsid w:val="006B00D0"/>
    <w:rsid w:val="006B08CE"/>
    <w:rsid w:val="006B206B"/>
    <w:rsid w:val="006B46B8"/>
    <w:rsid w:val="006B58C8"/>
    <w:rsid w:val="006B7B4A"/>
    <w:rsid w:val="006C1F5D"/>
    <w:rsid w:val="006C25BD"/>
    <w:rsid w:val="006C3E75"/>
    <w:rsid w:val="006C421A"/>
    <w:rsid w:val="006C5839"/>
    <w:rsid w:val="006C5885"/>
    <w:rsid w:val="006C7DBA"/>
    <w:rsid w:val="006D1B97"/>
    <w:rsid w:val="006D2D36"/>
    <w:rsid w:val="006D3F40"/>
    <w:rsid w:val="006D4D76"/>
    <w:rsid w:val="006D585C"/>
    <w:rsid w:val="006D62B1"/>
    <w:rsid w:val="006D6565"/>
    <w:rsid w:val="006D6639"/>
    <w:rsid w:val="006D71A5"/>
    <w:rsid w:val="006D77B4"/>
    <w:rsid w:val="006E2D78"/>
    <w:rsid w:val="006F04EA"/>
    <w:rsid w:val="006F1CBC"/>
    <w:rsid w:val="006F209A"/>
    <w:rsid w:val="006F29CE"/>
    <w:rsid w:val="006F2B1A"/>
    <w:rsid w:val="006F360D"/>
    <w:rsid w:val="006F4341"/>
    <w:rsid w:val="006F4F1E"/>
    <w:rsid w:val="006F5643"/>
    <w:rsid w:val="006F6639"/>
    <w:rsid w:val="006F7333"/>
    <w:rsid w:val="007020EB"/>
    <w:rsid w:val="007028D0"/>
    <w:rsid w:val="00703371"/>
    <w:rsid w:val="00703B76"/>
    <w:rsid w:val="00703E2F"/>
    <w:rsid w:val="0070403D"/>
    <w:rsid w:val="007043BF"/>
    <w:rsid w:val="00705FAD"/>
    <w:rsid w:val="0070747C"/>
    <w:rsid w:val="00710829"/>
    <w:rsid w:val="00712BBF"/>
    <w:rsid w:val="00714419"/>
    <w:rsid w:val="00715411"/>
    <w:rsid w:val="007156FE"/>
    <w:rsid w:val="007163F8"/>
    <w:rsid w:val="00720018"/>
    <w:rsid w:val="007236E4"/>
    <w:rsid w:val="00723C36"/>
    <w:rsid w:val="0072429E"/>
    <w:rsid w:val="0072465A"/>
    <w:rsid w:val="00725C94"/>
    <w:rsid w:val="00726DB1"/>
    <w:rsid w:val="00727C50"/>
    <w:rsid w:val="007306C0"/>
    <w:rsid w:val="007321A0"/>
    <w:rsid w:val="007333CA"/>
    <w:rsid w:val="007345E5"/>
    <w:rsid w:val="00735D75"/>
    <w:rsid w:val="0073603E"/>
    <w:rsid w:val="007372B5"/>
    <w:rsid w:val="00737AEC"/>
    <w:rsid w:val="00741397"/>
    <w:rsid w:val="007416A6"/>
    <w:rsid w:val="007447D3"/>
    <w:rsid w:val="007449E6"/>
    <w:rsid w:val="00745523"/>
    <w:rsid w:val="00746500"/>
    <w:rsid w:val="00746C38"/>
    <w:rsid w:val="0075000A"/>
    <w:rsid w:val="0075207D"/>
    <w:rsid w:val="00752665"/>
    <w:rsid w:val="00753868"/>
    <w:rsid w:val="0075675C"/>
    <w:rsid w:val="00756A87"/>
    <w:rsid w:val="00757389"/>
    <w:rsid w:val="00757749"/>
    <w:rsid w:val="0075798D"/>
    <w:rsid w:val="007605BA"/>
    <w:rsid w:val="0076267C"/>
    <w:rsid w:val="0076272F"/>
    <w:rsid w:val="00762BBC"/>
    <w:rsid w:val="00762BE7"/>
    <w:rsid w:val="00763719"/>
    <w:rsid w:val="00764284"/>
    <w:rsid w:val="007652B8"/>
    <w:rsid w:val="00765A50"/>
    <w:rsid w:val="00765FC2"/>
    <w:rsid w:val="00766CA1"/>
    <w:rsid w:val="00767F1E"/>
    <w:rsid w:val="0077021D"/>
    <w:rsid w:val="0077296C"/>
    <w:rsid w:val="0077381A"/>
    <w:rsid w:val="00774BDB"/>
    <w:rsid w:val="00780C54"/>
    <w:rsid w:val="007816A7"/>
    <w:rsid w:val="00782908"/>
    <w:rsid w:val="00782924"/>
    <w:rsid w:val="00784080"/>
    <w:rsid w:val="00791925"/>
    <w:rsid w:val="0079339F"/>
    <w:rsid w:val="007A2D6D"/>
    <w:rsid w:val="007A4B56"/>
    <w:rsid w:val="007A5963"/>
    <w:rsid w:val="007A5995"/>
    <w:rsid w:val="007A5A68"/>
    <w:rsid w:val="007A5A82"/>
    <w:rsid w:val="007B024C"/>
    <w:rsid w:val="007B06FE"/>
    <w:rsid w:val="007B08E6"/>
    <w:rsid w:val="007B2E22"/>
    <w:rsid w:val="007B61A0"/>
    <w:rsid w:val="007C14CB"/>
    <w:rsid w:val="007C22A5"/>
    <w:rsid w:val="007C5391"/>
    <w:rsid w:val="007C60C8"/>
    <w:rsid w:val="007C7E17"/>
    <w:rsid w:val="007D21F9"/>
    <w:rsid w:val="007D2AC9"/>
    <w:rsid w:val="007D5976"/>
    <w:rsid w:val="007D5CCD"/>
    <w:rsid w:val="007E24F6"/>
    <w:rsid w:val="007E535D"/>
    <w:rsid w:val="007E631E"/>
    <w:rsid w:val="007E74BB"/>
    <w:rsid w:val="007F066F"/>
    <w:rsid w:val="007F0A14"/>
    <w:rsid w:val="007F1E8B"/>
    <w:rsid w:val="007F2145"/>
    <w:rsid w:val="007F4A1F"/>
    <w:rsid w:val="007F6D72"/>
    <w:rsid w:val="008037C2"/>
    <w:rsid w:val="0080451E"/>
    <w:rsid w:val="00807934"/>
    <w:rsid w:val="008106E5"/>
    <w:rsid w:val="00813261"/>
    <w:rsid w:val="0081379D"/>
    <w:rsid w:val="00816E3F"/>
    <w:rsid w:val="008216CD"/>
    <w:rsid w:val="00821A13"/>
    <w:rsid w:val="008222CD"/>
    <w:rsid w:val="0082382E"/>
    <w:rsid w:val="00824D5B"/>
    <w:rsid w:val="00825A76"/>
    <w:rsid w:val="00830990"/>
    <w:rsid w:val="0083219D"/>
    <w:rsid w:val="00833CD3"/>
    <w:rsid w:val="00837C7A"/>
    <w:rsid w:val="008415EC"/>
    <w:rsid w:val="00841673"/>
    <w:rsid w:val="00842F73"/>
    <w:rsid w:val="00850836"/>
    <w:rsid w:val="00850DB4"/>
    <w:rsid w:val="0085193A"/>
    <w:rsid w:val="0085394F"/>
    <w:rsid w:val="0085544E"/>
    <w:rsid w:val="008557DB"/>
    <w:rsid w:val="008608C1"/>
    <w:rsid w:val="0086311A"/>
    <w:rsid w:val="00863816"/>
    <w:rsid w:val="00863EFC"/>
    <w:rsid w:val="008700C4"/>
    <w:rsid w:val="00872183"/>
    <w:rsid w:val="00872549"/>
    <w:rsid w:val="008737AC"/>
    <w:rsid w:val="00875422"/>
    <w:rsid w:val="00875DCB"/>
    <w:rsid w:val="0087666D"/>
    <w:rsid w:val="008776AB"/>
    <w:rsid w:val="00882F19"/>
    <w:rsid w:val="008933BB"/>
    <w:rsid w:val="008938A3"/>
    <w:rsid w:val="00893F5B"/>
    <w:rsid w:val="00894C96"/>
    <w:rsid w:val="008958E9"/>
    <w:rsid w:val="00896CC2"/>
    <w:rsid w:val="008973FD"/>
    <w:rsid w:val="008A1066"/>
    <w:rsid w:val="008A41DD"/>
    <w:rsid w:val="008A5621"/>
    <w:rsid w:val="008B0031"/>
    <w:rsid w:val="008B006A"/>
    <w:rsid w:val="008B1D9D"/>
    <w:rsid w:val="008B215B"/>
    <w:rsid w:val="008B6809"/>
    <w:rsid w:val="008B7D21"/>
    <w:rsid w:val="008C2994"/>
    <w:rsid w:val="008C2BF8"/>
    <w:rsid w:val="008C2D53"/>
    <w:rsid w:val="008C4DDA"/>
    <w:rsid w:val="008C7B50"/>
    <w:rsid w:val="008C7D7C"/>
    <w:rsid w:val="008D0199"/>
    <w:rsid w:val="008D243F"/>
    <w:rsid w:val="008D3F76"/>
    <w:rsid w:val="008D49D7"/>
    <w:rsid w:val="008D4DA6"/>
    <w:rsid w:val="008D615C"/>
    <w:rsid w:val="008E04F8"/>
    <w:rsid w:val="008E08A1"/>
    <w:rsid w:val="008E1DCB"/>
    <w:rsid w:val="008E1ED1"/>
    <w:rsid w:val="008E1EDF"/>
    <w:rsid w:val="008E25CD"/>
    <w:rsid w:val="008E4149"/>
    <w:rsid w:val="008E4271"/>
    <w:rsid w:val="008E5934"/>
    <w:rsid w:val="008E6B20"/>
    <w:rsid w:val="008F0188"/>
    <w:rsid w:val="008F0741"/>
    <w:rsid w:val="008F0B6D"/>
    <w:rsid w:val="008F160B"/>
    <w:rsid w:val="008F2DD5"/>
    <w:rsid w:val="008F326D"/>
    <w:rsid w:val="008F3468"/>
    <w:rsid w:val="008F420B"/>
    <w:rsid w:val="009016A1"/>
    <w:rsid w:val="009017E6"/>
    <w:rsid w:val="00902A49"/>
    <w:rsid w:val="0090321E"/>
    <w:rsid w:val="00903EB9"/>
    <w:rsid w:val="009063D2"/>
    <w:rsid w:val="00906B4E"/>
    <w:rsid w:val="00910564"/>
    <w:rsid w:val="0091072F"/>
    <w:rsid w:val="00912A24"/>
    <w:rsid w:val="009155F0"/>
    <w:rsid w:val="009156F8"/>
    <w:rsid w:val="00915803"/>
    <w:rsid w:val="00915FE4"/>
    <w:rsid w:val="00917742"/>
    <w:rsid w:val="0092030F"/>
    <w:rsid w:val="0092116C"/>
    <w:rsid w:val="00921578"/>
    <w:rsid w:val="009223B7"/>
    <w:rsid w:val="00926BB6"/>
    <w:rsid w:val="009272A6"/>
    <w:rsid w:val="00927569"/>
    <w:rsid w:val="009317F5"/>
    <w:rsid w:val="00931877"/>
    <w:rsid w:val="00931B84"/>
    <w:rsid w:val="00932E6A"/>
    <w:rsid w:val="00935C04"/>
    <w:rsid w:val="00935E6E"/>
    <w:rsid w:val="009363B1"/>
    <w:rsid w:val="00940187"/>
    <w:rsid w:val="0094134B"/>
    <w:rsid w:val="0094232B"/>
    <w:rsid w:val="0094499D"/>
    <w:rsid w:val="0094774C"/>
    <w:rsid w:val="00952BC3"/>
    <w:rsid w:val="0095372C"/>
    <w:rsid w:val="0095382D"/>
    <w:rsid w:val="00953D7D"/>
    <w:rsid w:val="00954AFA"/>
    <w:rsid w:val="00957AEC"/>
    <w:rsid w:val="00957CFF"/>
    <w:rsid w:val="009622AE"/>
    <w:rsid w:val="00962DA8"/>
    <w:rsid w:val="00963861"/>
    <w:rsid w:val="009645D4"/>
    <w:rsid w:val="00965018"/>
    <w:rsid w:val="009652B1"/>
    <w:rsid w:val="00966FB0"/>
    <w:rsid w:val="009673EF"/>
    <w:rsid w:val="009675E2"/>
    <w:rsid w:val="00972291"/>
    <w:rsid w:val="00973919"/>
    <w:rsid w:val="0097422D"/>
    <w:rsid w:val="00974AF8"/>
    <w:rsid w:val="009750B4"/>
    <w:rsid w:val="009757C6"/>
    <w:rsid w:val="00976780"/>
    <w:rsid w:val="00976CF6"/>
    <w:rsid w:val="00981170"/>
    <w:rsid w:val="00983EA8"/>
    <w:rsid w:val="00984956"/>
    <w:rsid w:val="00984D96"/>
    <w:rsid w:val="00984DE8"/>
    <w:rsid w:val="009858FA"/>
    <w:rsid w:val="009904C6"/>
    <w:rsid w:val="00990B7B"/>
    <w:rsid w:val="00992058"/>
    <w:rsid w:val="00992960"/>
    <w:rsid w:val="00994CC1"/>
    <w:rsid w:val="00995265"/>
    <w:rsid w:val="009955A7"/>
    <w:rsid w:val="00995B17"/>
    <w:rsid w:val="009977F8"/>
    <w:rsid w:val="009A029E"/>
    <w:rsid w:val="009A0D8C"/>
    <w:rsid w:val="009A2273"/>
    <w:rsid w:val="009A6114"/>
    <w:rsid w:val="009A6886"/>
    <w:rsid w:val="009A7901"/>
    <w:rsid w:val="009A7EB7"/>
    <w:rsid w:val="009B0CFD"/>
    <w:rsid w:val="009B1227"/>
    <w:rsid w:val="009B30E4"/>
    <w:rsid w:val="009B46E1"/>
    <w:rsid w:val="009B533A"/>
    <w:rsid w:val="009B67CF"/>
    <w:rsid w:val="009B7192"/>
    <w:rsid w:val="009C146A"/>
    <w:rsid w:val="009C29C3"/>
    <w:rsid w:val="009C2ECF"/>
    <w:rsid w:val="009C5D01"/>
    <w:rsid w:val="009C78D7"/>
    <w:rsid w:val="009D17CA"/>
    <w:rsid w:val="009D28FF"/>
    <w:rsid w:val="009D30B5"/>
    <w:rsid w:val="009D4E17"/>
    <w:rsid w:val="009D5AC3"/>
    <w:rsid w:val="009D5C75"/>
    <w:rsid w:val="009D6DE5"/>
    <w:rsid w:val="009D7042"/>
    <w:rsid w:val="009D750F"/>
    <w:rsid w:val="009E15C6"/>
    <w:rsid w:val="009E179C"/>
    <w:rsid w:val="009E1D4D"/>
    <w:rsid w:val="009E3DAD"/>
    <w:rsid w:val="009E4233"/>
    <w:rsid w:val="009E6D08"/>
    <w:rsid w:val="009E6F3B"/>
    <w:rsid w:val="009E7A37"/>
    <w:rsid w:val="009F1A87"/>
    <w:rsid w:val="009F30E7"/>
    <w:rsid w:val="009F3745"/>
    <w:rsid w:val="00A011AB"/>
    <w:rsid w:val="00A03190"/>
    <w:rsid w:val="00A078F3"/>
    <w:rsid w:val="00A103AB"/>
    <w:rsid w:val="00A115A2"/>
    <w:rsid w:val="00A12C0E"/>
    <w:rsid w:val="00A12E38"/>
    <w:rsid w:val="00A1374C"/>
    <w:rsid w:val="00A13F77"/>
    <w:rsid w:val="00A14EA1"/>
    <w:rsid w:val="00A152A4"/>
    <w:rsid w:val="00A17D84"/>
    <w:rsid w:val="00A2303C"/>
    <w:rsid w:val="00A255E1"/>
    <w:rsid w:val="00A27F5F"/>
    <w:rsid w:val="00A27F78"/>
    <w:rsid w:val="00A347D3"/>
    <w:rsid w:val="00A42080"/>
    <w:rsid w:val="00A4227D"/>
    <w:rsid w:val="00A435AF"/>
    <w:rsid w:val="00A43B1A"/>
    <w:rsid w:val="00A440D1"/>
    <w:rsid w:val="00A45CEE"/>
    <w:rsid w:val="00A466D3"/>
    <w:rsid w:val="00A474EE"/>
    <w:rsid w:val="00A501CE"/>
    <w:rsid w:val="00A50C87"/>
    <w:rsid w:val="00A517DB"/>
    <w:rsid w:val="00A52302"/>
    <w:rsid w:val="00A53AA0"/>
    <w:rsid w:val="00A541AA"/>
    <w:rsid w:val="00A5503A"/>
    <w:rsid w:val="00A55633"/>
    <w:rsid w:val="00A564D3"/>
    <w:rsid w:val="00A56A04"/>
    <w:rsid w:val="00A57FE0"/>
    <w:rsid w:val="00A602B4"/>
    <w:rsid w:val="00A64551"/>
    <w:rsid w:val="00A65C39"/>
    <w:rsid w:val="00A66CC9"/>
    <w:rsid w:val="00A705CC"/>
    <w:rsid w:val="00A70C78"/>
    <w:rsid w:val="00A715F0"/>
    <w:rsid w:val="00A75665"/>
    <w:rsid w:val="00A75A51"/>
    <w:rsid w:val="00A762DE"/>
    <w:rsid w:val="00A76A11"/>
    <w:rsid w:val="00A76B23"/>
    <w:rsid w:val="00A772F9"/>
    <w:rsid w:val="00A819FC"/>
    <w:rsid w:val="00A85BC6"/>
    <w:rsid w:val="00A85C95"/>
    <w:rsid w:val="00A901A2"/>
    <w:rsid w:val="00A905DD"/>
    <w:rsid w:val="00A952F3"/>
    <w:rsid w:val="00A95C1B"/>
    <w:rsid w:val="00A97DC1"/>
    <w:rsid w:val="00AA0E5A"/>
    <w:rsid w:val="00AA3980"/>
    <w:rsid w:val="00AA478D"/>
    <w:rsid w:val="00AB20E3"/>
    <w:rsid w:val="00AB231C"/>
    <w:rsid w:val="00AB31B3"/>
    <w:rsid w:val="00AB45F8"/>
    <w:rsid w:val="00AB583D"/>
    <w:rsid w:val="00AC07DF"/>
    <w:rsid w:val="00AC0BF6"/>
    <w:rsid w:val="00AC4BB6"/>
    <w:rsid w:val="00AC63CD"/>
    <w:rsid w:val="00AC7E99"/>
    <w:rsid w:val="00AD1335"/>
    <w:rsid w:val="00AD28FC"/>
    <w:rsid w:val="00AD524A"/>
    <w:rsid w:val="00AD538E"/>
    <w:rsid w:val="00AD58B7"/>
    <w:rsid w:val="00AD6523"/>
    <w:rsid w:val="00AD7339"/>
    <w:rsid w:val="00AD7F54"/>
    <w:rsid w:val="00AE1FC4"/>
    <w:rsid w:val="00AE28CD"/>
    <w:rsid w:val="00AF10CC"/>
    <w:rsid w:val="00AF6D38"/>
    <w:rsid w:val="00AF7CB9"/>
    <w:rsid w:val="00B01A20"/>
    <w:rsid w:val="00B03251"/>
    <w:rsid w:val="00B06259"/>
    <w:rsid w:val="00B07B3C"/>
    <w:rsid w:val="00B1164E"/>
    <w:rsid w:val="00B177FC"/>
    <w:rsid w:val="00B20041"/>
    <w:rsid w:val="00B200BF"/>
    <w:rsid w:val="00B21AB2"/>
    <w:rsid w:val="00B22E98"/>
    <w:rsid w:val="00B241A3"/>
    <w:rsid w:val="00B24FA8"/>
    <w:rsid w:val="00B250D5"/>
    <w:rsid w:val="00B2544F"/>
    <w:rsid w:val="00B25632"/>
    <w:rsid w:val="00B25DE2"/>
    <w:rsid w:val="00B269C5"/>
    <w:rsid w:val="00B30CAB"/>
    <w:rsid w:val="00B3269C"/>
    <w:rsid w:val="00B326AC"/>
    <w:rsid w:val="00B3498A"/>
    <w:rsid w:val="00B36189"/>
    <w:rsid w:val="00B36217"/>
    <w:rsid w:val="00B37B32"/>
    <w:rsid w:val="00B41B62"/>
    <w:rsid w:val="00B43ABD"/>
    <w:rsid w:val="00B45E7E"/>
    <w:rsid w:val="00B46691"/>
    <w:rsid w:val="00B4690C"/>
    <w:rsid w:val="00B47D55"/>
    <w:rsid w:val="00B53782"/>
    <w:rsid w:val="00B55585"/>
    <w:rsid w:val="00B61249"/>
    <w:rsid w:val="00B617D3"/>
    <w:rsid w:val="00B6560A"/>
    <w:rsid w:val="00B67561"/>
    <w:rsid w:val="00B67EE9"/>
    <w:rsid w:val="00B70434"/>
    <w:rsid w:val="00B7206D"/>
    <w:rsid w:val="00B73A8A"/>
    <w:rsid w:val="00B74584"/>
    <w:rsid w:val="00B755DB"/>
    <w:rsid w:val="00B76E95"/>
    <w:rsid w:val="00B777B0"/>
    <w:rsid w:val="00B805EE"/>
    <w:rsid w:val="00B80EFD"/>
    <w:rsid w:val="00B81B4D"/>
    <w:rsid w:val="00B828A6"/>
    <w:rsid w:val="00B83892"/>
    <w:rsid w:val="00B918A4"/>
    <w:rsid w:val="00B94D9E"/>
    <w:rsid w:val="00B95BB9"/>
    <w:rsid w:val="00BA0A4A"/>
    <w:rsid w:val="00BA1386"/>
    <w:rsid w:val="00BA54AE"/>
    <w:rsid w:val="00BA61CC"/>
    <w:rsid w:val="00BA6E42"/>
    <w:rsid w:val="00BA7DF6"/>
    <w:rsid w:val="00BB3828"/>
    <w:rsid w:val="00BB39CD"/>
    <w:rsid w:val="00BB532E"/>
    <w:rsid w:val="00BB57E0"/>
    <w:rsid w:val="00BC194F"/>
    <w:rsid w:val="00BC3640"/>
    <w:rsid w:val="00BC6A1D"/>
    <w:rsid w:val="00BD042F"/>
    <w:rsid w:val="00BD0837"/>
    <w:rsid w:val="00BD0D59"/>
    <w:rsid w:val="00BD165D"/>
    <w:rsid w:val="00BD3E9B"/>
    <w:rsid w:val="00BD4615"/>
    <w:rsid w:val="00BD4670"/>
    <w:rsid w:val="00BD6D1B"/>
    <w:rsid w:val="00BD78F5"/>
    <w:rsid w:val="00BE2629"/>
    <w:rsid w:val="00BE34C1"/>
    <w:rsid w:val="00BE3A0F"/>
    <w:rsid w:val="00BE4094"/>
    <w:rsid w:val="00BE7431"/>
    <w:rsid w:val="00BF1502"/>
    <w:rsid w:val="00BF29ED"/>
    <w:rsid w:val="00BF2A46"/>
    <w:rsid w:val="00BF3E81"/>
    <w:rsid w:val="00BF4BBA"/>
    <w:rsid w:val="00BF502F"/>
    <w:rsid w:val="00BF67D5"/>
    <w:rsid w:val="00BF7EF4"/>
    <w:rsid w:val="00C02B1B"/>
    <w:rsid w:val="00C02B79"/>
    <w:rsid w:val="00C05A1F"/>
    <w:rsid w:val="00C06100"/>
    <w:rsid w:val="00C06539"/>
    <w:rsid w:val="00C06828"/>
    <w:rsid w:val="00C10F79"/>
    <w:rsid w:val="00C113C5"/>
    <w:rsid w:val="00C11F34"/>
    <w:rsid w:val="00C12350"/>
    <w:rsid w:val="00C14ACF"/>
    <w:rsid w:val="00C164F2"/>
    <w:rsid w:val="00C17F9A"/>
    <w:rsid w:val="00C20350"/>
    <w:rsid w:val="00C206CB"/>
    <w:rsid w:val="00C20D10"/>
    <w:rsid w:val="00C21792"/>
    <w:rsid w:val="00C21FF5"/>
    <w:rsid w:val="00C25235"/>
    <w:rsid w:val="00C25798"/>
    <w:rsid w:val="00C26B91"/>
    <w:rsid w:val="00C279E5"/>
    <w:rsid w:val="00C27AE5"/>
    <w:rsid w:val="00C27DA1"/>
    <w:rsid w:val="00C312B4"/>
    <w:rsid w:val="00C32C03"/>
    <w:rsid w:val="00C33F95"/>
    <w:rsid w:val="00C36198"/>
    <w:rsid w:val="00C3748D"/>
    <w:rsid w:val="00C4103D"/>
    <w:rsid w:val="00C41457"/>
    <w:rsid w:val="00C41C0B"/>
    <w:rsid w:val="00C45344"/>
    <w:rsid w:val="00C47D66"/>
    <w:rsid w:val="00C5292B"/>
    <w:rsid w:val="00C54714"/>
    <w:rsid w:val="00C549AD"/>
    <w:rsid w:val="00C55FF1"/>
    <w:rsid w:val="00C56F43"/>
    <w:rsid w:val="00C571B6"/>
    <w:rsid w:val="00C61821"/>
    <w:rsid w:val="00C6329A"/>
    <w:rsid w:val="00C6343A"/>
    <w:rsid w:val="00C63F88"/>
    <w:rsid w:val="00C648A3"/>
    <w:rsid w:val="00C64986"/>
    <w:rsid w:val="00C66149"/>
    <w:rsid w:val="00C66CF6"/>
    <w:rsid w:val="00C67815"/>
    <w:rsid w:val="00C70596"/>
    <w:rsid w:val="00C70707"/>
    <w:rsid w:val="00C70792"/>
    <w:rsid w:val="00C72FCE"/>
    <w:rsid w:val="00C7327F"/>
    <w:rsid w:val="00C73E71"/>
    <w:rsid w:val="00C74451"/>
    <w:rsid w:val="00C74454"/>
    <w:rsid w:val="00C74F8C"/>
    <w:rsid w:val="00C75CF8"/>
    <w:rsid w:val="00C7704A"/>
    <w:rsid w:val="00C773E4"/>
    <w:rsid w:val="00C7742B"/>
    <w:rsid w:val="00C80B66"/>
    <w:rsid w:val="00C84957"/>
    <w:rsid w:val="00C902EC"/>
    <w:rsid w:val="00C90DAF"/>
    <w:rsid w:val="00C94090"/>
    <w:rsid w:val="00C9449C"/>
    <w:rsid w:val="00CA08B4"/>
    <w:rsid w:val="00CA3135"/>
    <w:rsid w:val="00CA373E"/>
    <w:rsid w:val="00CA6995"/>
    <w:rsid w:val="00CA7000"/>
    <w:rsid w:val="00CB0DDC"/>
    <w:rsid w:val="00CB0EF3"/>
    <w:rsid w:val="00CB1270"/>
    <w:rsid w:val="00CB1295"/>
    <w:rsid w:val="00CB2FB7"/>
    <w:rsid w:val="00CB4437"/>
    <w:rsid w:val="00CB56D2"/>
    <w:rsid w:val="00CB7657"/>
    <w:rsid w:val="00CB7D64"/>
    <w:rsid w:val="00CC0AFE"/>
    <w:rsid w:val="00CC1696"/>
    <w:rsid w:val="00CC24AD"/>
    <w:rsid w:val="00CC313E"/>
    <w:rsid w:val="00CC3361"/>
    <w:rsid w:val="00CC46A7"/>
    <w:rsid w:val="00CC603B"/>
    <w:rsid w:val="00CC7C49"/>
    <w:rsid w:val="00CD0DC7"/>
    <w:rsid w:val="00CD197D"/>
    <w:rsid w:val="00CD1EDE"/>
    <w:rsid w:val="00CD2669"/>
    <w:rsid w:val="00CD345F"/>
    <w:rsid w:val="00CD4F3D"/>
    <w:rsid w:val="00CD5DB1"/>
    <w:rsid w:val="00CE065C"/>
    <w:rsid w:val="00CE3896"/>
    <w:rsid w:val="00CE54C3"/>
    <w:rsid w:val="00CE5B3E"/>
    <w:rsid w:val="00CE655C"/>
    <w:rsid w:val="00CE70CE"/>
    <w:rsid w:val="00CE739B"/>
    <w:rsid w:val="00CE7A1D"/>
    <w:rsid w:val="00CE7F93"/>
    <w:rsid w:val="00CF01A6"/>
    <w:rsid w:val="00CF0C62"/>
    <w:rsid w:val="00CF2063"/>
    <w:rsid w:val="00CF272A"/>
    <w:rsid w:val="00CF2B81"/>
    <w:rsid w:val="00CF3758"/>
    <w:rsid w:val="00CF5759"/>
    <w:rsid w:val="00CF63B8"/>
    <w:rsid w:val="00CF653A"/>
    <w:rsid w:val="00CF717D"/>
    <w:rsid w:val="00CF7DFE"/>
    <w:rsid w:val="00D00059"/>
    <w:rsid w:val="00D02069"/>
    <w:rsid w:val="00D04A3A"/>
    <w:rsid w:val="00D063B3"/>
    <w:rsid w:val="00D06F9D"/>
    <w:rsid w:val="00D07356"/>
    <w:rsid w:val="00D107B0"/>
    <w:rsid w:val="00D10811"/>
    <w:rsid w:val="00D10E83"/>
    <w:rsid w:val="00D132F1"/>
    <w:rsid w:val="00D13367"/>
    <w:rsid w:val="00D14B26"/>
    <w:rsid w:val="00D14E18"/>
    <w:rsid w:val="00D163C3"/>
    <w:rsid w:val="00D204BB"/>
    <w:rsid w:val="00D20A22"/>
    <w:rsid w:val="00D21EC7"/>
    <w:rsid w:val="00D22C98"/>
    <w:rsid w:val="00D23D37"/>
    <w:rsid w:val="00D2463E"/>
    <w:rsid w:val="00D262E7"/>
    <w:rsid w:val="00D267C1"/>
    <w:rsid w:val="00D26DB5"/>
    <w:rsid w:val="00D31D21"/>
    <w:rsid w:val="00D32F1D"/>
    <w:rsid w:val="00D33B0F"/>
    <w:rsid w:val="00D356FA"/>
    <w:rsid w:val="00D35EF9"/>
    <w:rsid w:val="00D374CC"/>
    <w:rsid w:val="00D40553"/>
    <w:rsid w:val="00D444F9"/>
    <w:rsid w:val="00D4467D"/>
    <w:rsid w:val="00D448C4"/>
    <w:rsid w:val="00D45EAB"/>
    <w:rsid w:val="00D46093"/>
    <w:rsid w:val="00D4662D"/>
    <w:rsid w:val="00D50CC2"/>
    <w:rsid w:val="00D51099"/>
    <w:rsid w:val="00D53541"/>
    <w:rsid w:val="00D5365F"/>
    <w:rsid w:val="00D5413C"/>
    <w:rsid w:val="00D55908"/>
    <w:rsid w:val="00D57B7F"/>
    <w:rsid w:val="00D57BF7"/>
    <w:rsid w:val="00D60049"/>
    <w:rsid w:val="00D60174"/>
    <w:rsid w:val="00D60D4F"/>
    <w:rsid w:val="00D60E89"/>
    <w:rsid w:val="00D6223A"/>
    <w:rsid w:val="00D63023"/>
    <w:rsid w:val="00D67E0F"/>
    <w:rsid w:val="00D747B7"/>
    <w:rsid w:val="00D81767"/>
    <w:rsid w:val="00D82013"/>
    <w:rsid w:val="00D849D2"/>
    <w:rsid w:val="00D86B0D"/>
    <w:rsid w:val="00D9102F"/>
    <w:rsid w:val="00D91202"/>
    <w:rsid w:val="00D9134D"/>
    <w:rsid w:val="00D956B4"/>
    <w:rsid w:val="00D95F87"/>
    <w:rsid w:val="00DA0AFB"/>
    <w:rsid w:val="00DA0B72"/>
    <w:rsid w:val="00DA257D"/>
    <w:rsid w:val="00DA616D"/>
    <w:rsid w:val="00DB07FC"/>
    <w:rsid w:val="00DB2B59"/>
    <w:rsid w:val="00DB650F"/>
    <w:rsid w:val="00DB6518"/>
    <w:rsid w:val="00DB7F5F"/>
    <w:rsid w:val="00DC13AD"/>
    <w:rsid w:val="00DC29AB"/>
    <w:rsid w:val="00DC2E6A"/>
    <w:rsid w:val="00DC33E1"/>
    <w:rsid w:val="00DC442D"/>
    <w:rsid w:val="00DC554B"/>
    <w:rsid w:val="00DC6CD6"/>
    <w:rsid w:val="00DC7616"/>
    <w:rsid w:val="00DD103A"/>
    <w:rsid w:val="00DD189E"/>
    <w:rsid w:val="00DD332A"/>
    <w:rsid w:val="00DD4621"/>
    <w:rsid w:val="00DD5F63"/>
    <w:rsid w:val="00DE128B"/>
    <w:rsid w:val="00DE1EB6"/>
    <w:rsid w:val="00DE28DF"/>
    <w:rsid w:val="00DE3660"/>
    <w:rsid w:val="00DE47B3"/>
    <w:rsid w:val="00DE70E7"/>
    <w:rsid w:val="00DF22BF"/>
    <w:rsid w:val="00DF3A88"/>
    <w:rsid w:val="00DF41F4"/>
    <w:rsid w:val="00DF44DC"/>
    <w:rsid w:val="00DF6B7A"/>
    <w:rsid w:val="00E01B27"/>
    <w:rsid w:val="00E020F1"/>
    <w:rsid w:val="00E03291"/>
    <w:rsid w:val="00E05751"/>
    <w:rsid w:val="00E05AD9"/>
    <w:rsid w:val="00E06CB6"/>
    <w:rsid w:val="00E07E51"/>
    <w:rsid w:val="00E123DC"/>
    <w:rsid w:val="00E12772"/>
    <w:rsid w:val="00E153FA"/>
    <w:rsid w:val="00E1645A"/>
    <w:rsid w:val="00E16748"/>
    <w:rsid w:val="00E17E8C"/>
    <w:rsid w:val="00E20B9D"/>
    <w:rsid w:val="00E241D2"/>
    <w:rsid w:val="00E2470B"/>
    <w:rsid w:val="00E260F1"/>
    <w:rsid w:val="00E2628F"/>
    <w:rsid w:val="00E26669"/>
    <w:rsid w:val="00E27B50"/>
    <w:rsid w:val="00E331CD"/>
    <w:rsid w:val="00E35E4C"/>
    <w:rsid w:val="00E45217"/>
    <w:rsid w:val="00E5265A"/>
    <w:rsid w:val="00E54B8A"/>
    <w:rsid w:val="00E573E0"/>
    <w:rsid w:val="00E57742"/>
    <w:rsid w:val="00E57B49"/>
    <w:rsid w:val="00E57B9D"/>
    <w:rsid w:val="00E6266E"/>
    <w:rsid w:val="00E63DC5"/>
    <w:rsid w:val="00E6453C"/>
    <w:rsid w:val="00E6570C"/>
    <w:rsid w:val="00E65829"/>
    <w:rsid w:val="00E65D0F"/>
    <w:rsid w:val="00E66C8A"/>
    <w:rsid w:val="00E675F3"/>
    <w:rsid w:val="00E67BAA"/>
    <w:rsid w:val="00E70204"/>
    <w:rsid w:val="00E715C6"/>
    <w:rsid w:val="00E729E7"/>
    <w:rsid w:val="00E72C70"/>
    <w:rsid w:val="00E73206"/>
    <w:rsid w:val="00E73C98"/>
    <w:rsid w:val="00E73F4B"/>
    <w:rsid w:val="00E7697B"/>
    <w:rsid w:val="00E76A87"/>
    <w:rsid w:val="00E77B48"/>
    <w:rsid w:val="00E80113"/>
    <w:rsid w:val="00E8091A"/>
    <w:rsid w:val="00E80C81"/>
    <w:rsid w:val="00E8325B"/>
    <w:rsid w:val="00E85CFD"/>
    <w:rsid w:val="00E85DFD"/>
    <w:rsid w:val="00E9092B"/>
    <w:rsid w:val="00E934FF"/>
    <w:rsid w:val="00E94C00"/>
    <w:rsid w:val="00E94EA7"/>
    <w:rsid w:val="00E95D2E"/>
    <w:rsid w:val="00E960A5"/>
    <w:rsid w:val="00E966F9"/>
    <w:rsid w:val="00E96F98"/>
    <w:rsid w:val="00EA1F00"/>
    <w:rsid w:val="00EA2536"/>
    <w:rsid w:val="00EA391A"/>
    <w:rsid w:val="00EA3CCF"/>
    <w:rsid w:val="00EA60AB"/>
    <w:rsid w:val="00EA60EF"/>
    <w:rsid w:val="00EA6592"/>
    <w:rsid w:val="00EA65A2"/>
    <w:rsid w:val="00EA78DA"/>
    <w:rsid w:val="00EB067B"/>
    <w:rsid w:val="00EB08DB"/>
    <w:rsid w:val="00EB0A91"/>
    <w:rsid w:val="00EB1C5A"/>
    <w:rsid w:val="00EB1D86"/>
    <w:rsid w:val="00EB253D"/>
    <w:rsid w:val="00EB2C55"/>
    <w:rsid w:val="00EB6511"/>
    <w:rsid w:val="00EC078F"/>
    <w:rsid w:val="00EC1846"/>
    <w:rsid w:val="00EC27E2"/>
    <w:rsid w:val="00EC5C30"/>
    <w:rsid w:val="00EC6EB6"/>
    <w:rsid w:val="00ED033D"/>
    <w:rsid w:val="00ED515A"/>
    <w:rsid w:val="00ED5BD6"/>
    <w:rsid w:val="00ED6C25"/>
    <w:rsid w:val="00ED79E8"/>
    <w:rsid w:val="00EE0C01"/>
    <w:rsid w:val="00EE24C4"/>
    <w:rsid w:val="00EE4370"/>
    <w:rsid w:val="00EE557C"/>
    <w:rsid w:val="00EE5624"/>
    <w:rsid w:val="00EF0055"/>
    <w:rsid w:val="00EF3C49"/>
    <w:rsid w:val="00EF5111"/>
    <w:rsid w:val="00F00258"/>
    <w:rsid w:val="00F01347"/>
    <w:rsid w:val="00F040EA"/>
    <w:rsid w:val="00F06227"/>
    <w:rsid w:val="00F0713A"/>
    <w:rsid w:val="00F07209"/>
    <w:rsid w:val="00F13FAB"/>
    <w:rsid w:val="00F154E9"/>
    <w:rsid w:val="00F15A05"/>
    <w:rsid w:val="00F16935"/>
    <w:rsid w:val="00F170B6"/>
    <w:rsid w:val="00F17C93"/>
    <w:rsid w:val="00F21BB8"/>
    <w:rsid w:val="00F21FEF"/>
    <w:rsid w:val="00F2754E"/>
    <w:rsid w:val="00F27620"/>
    <w:rsid w:val="00F27BBC"/>
    <w:rsid w:val="00F30A20"/>
    <w:rsid w:val="00F30DA7"/>
    <w:rsid w:val="00F31520"/>
    <w:rsid w:val="00F318F0"/>
    <w:rsid w:val="00F320BD"/>
    <w:rsid w:val="00F3318F"/>
    <w:rsid w:val="00F36785"/>
    <w:rsid w:val="00F36C4A"/>
    <w:rsid w:val="00F36DE3"/>
    <w:rsid w:val="00F37FCE"/>
    <w:rsid w:val="00F42014"/>
    <w:rsid w:val="00F431AA"/>
    <w:rsid w:val="00F450D0"/>
    <w:rsid w:val="00F47580"/>
    <w:rsid w:val="00F47ED0"/>
    <w:rsid w:val="00F515F1"/>
    <w:rsid w:val="00F517FC"/>
    <w:rsid w:val="00F536B2"/>
    <w:rsid w:val="00F54487"/>
    <w:rsid w:val="00F6017B"/>
    <w:rsid w:val="00F61AB0"/>
    <w:rsid w:val="00F64813"/>
    <w:rsid w:val="00F64DD6"/>
    <w:rsid w:val="00F650F4"/>
    <w:rsid w:val="00F662DB"/>
    <w:rsid w:val="00F6737F"/>
    <w:rsid w:val="00F67433"/>
    <w:rsid w:val="00F71218"/>
    <w:rsid w:val="00F7123E"/>
    <w:rsid w:val="00F71338"/>
    <w:rsid w:val="00F717A1"/>
    <w:rsid w:val="00F71C1D"/>
    <w:rsid w:val="00F71C2C"/>
    <w:rsid w:val="00F72589"/>
    <w:rsid w:val="00F73684"/>
    <w:rsid w:val="00F74547"/>
    <w:rsid w:val="00F74C2B"/>
    <w:rsid w:val="00F74C6D"/>
    <w:rsid w:val="00F75D01"/>
    <w:rsid w:val="00F809A0"/>
    <w:rsid w:val="00F81CB7"/>
    <w:rsid w:val="00F86624"/>
    <w:rsid w:val="00F879F2"/>
    <w:rsid w:val="00F91770"/>
    <w:rsid w:val="00F9412B"/>
    <w:rsid w:val="00F94F3A"/>
    <w:rsid w:val="00F96032"/>
    <w:rsid w:val="00FA00CB"/>
    <w:rsid w:val="00FA1E07"/>
    <w:rsid w:val="00FA66CD"/>
    <w:rsid w:val="00FA698A"/>
    <w:rsid w:val="00FB030F"/>
    <w:rsid w:val="00FB0448"/>
    <w:rsid w:val="00FB1DE8"/>
    <w:rsid w:val="00FB3B4A"/>
    <w:rsid w:val="00FB3DAB"/>
    <w:rsid w:val="00FB443A"/>
    <w:rsid w:val="00FB64BD"/>
    <w:rsid w:val="00FB6B1B"/>
    <w:rsid w:val="00FB7935"/>
    <w:rsid w:val="00FC23E7"/>
    <w:rsid w:val="00FC2BE2"/>
    <w:rsid w:val="00FC3111"/>
    <w:rsid w:val="00FC4F53"/>
    <w:rsid w:val="00FC6BF7"/>
    <w:rsid w:val="00FC6CB5"/>
    <w:rsid w:val="00FC7A73"/>
    <w:rsid w:val="00FD0942"/>
    <w:rsid w:val="00FD28C0"/>
    <w:rsid w:val="00FD2DCC"/>
    <w:rsid w:val="00FD733B"/>
    <w:rsid w:val="00FE1AEE"/>
    <w:rsid w:val="00FE3468"/>
    <w:rsid w:val="00FE3E17"/>
    <w:rsid w:val="00FE5276"/>
    <w:rsid w:val="00FE535B"/>
    <w:rsid w:val="00FE5598"/>
    <w:rsid w:val="00FE72D2"/>
    <w:rsid w:val="00FE7FB6"/>
    <w:rsid w:val="00FF1A54"/>
    <w:rsid w:val="00FF2CD6"/>
    <w:rsid w:val="00FF5D74"/>
    <w:rsid w:val="00FF687E"/>
    <w:rsid w:val="00FF6F31"/>
    <w:rsid w:val="00FF7852"/>
    <w:rsid w:val="00FF7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4:docId w14:val="04C85938"/>
  <w15:chartTrackingRefBased/>
  <w15:docId w15:val="{90EC2EA7-F278-492D-B311-0F8409E09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7B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0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A04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04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04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4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4F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747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A47"/>
  </w:style>
  <w:style w:type="paragraph" w:styleId="Footer">
    <w:name w:val="footer"/>
    <w:basedOn w:val="Normal"/>
    <w:link w:val="FooterChar"/>
    <w:uiPriority w:val="99"/>
    <w:unhideWhenUsed/>
    <w:rsid w:val="00222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A47"/>
  </w:style>
  <w:style w:type="paragraph" w:styleId="Revision">
    <w:name w:val="Revision"/>
    <w:hidden/>
    <w:uiPriority w:val="99"/>
    <w:semiHidden/>
    <w:rsid w:val="004D022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441B16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441B1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41B1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41B1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41B16"/>
    <w:rPr>
      <w:rFonts w:ascii="Calibri" w:hAnsi="Calibri" w:cs="Calibri"/>
      <w:noProof/>
    </w:rPr>
  </w:style>
  <w:style w:type="table" w:customStyle="1" w:styleId="TableGrid1">
    <w:name w:val="Table Grid1"/>
    <w:basedOn w:val="TableNormal"/>
    <w:next w:val="TableGrid"/>
    <w:uiPriority w:val="39"/>
    <w:rsid w:val="00782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782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2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EC613-617F-414A-8699-DD56753F8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7</TotalTime>
  <Pages>2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Buyun</dc:creator>
  <cp:keywords/>
  <dc:description/>
  <cp:lastModifiedBy>Liu, Buyun</cp:lastModifiedBy>
  <cp:revision>2035</cp:revision>
  <cp:lastPrinted>2019-05-15T14:17:00Z</cp:lastPrinted>
  <dcterms:created xsi:type="dcterms:W3CDTF">2018-12-04T19:37:00Z</dcterms:created>
  <dcterms:modified xsi:type="dcterms:W3CDTF">2020-07-19T19:47:00Z</dcterms:modified>
</cp:coreProperties>
</file>